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B9D05" w14:textId="731A1C39" w:rsidR="00F80C7C" w:rsidRDefault="009622B5" w:rsidP="00092A8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96E6CD" wp14:editId="6F87A1F2">
                <wp:simplePos x="0" y="0"/>
                <wp:positionH relativeFrom="column">
                  <wp:posOffset>-622300</wp:posOffset>
                </wp:positionH>
                <wp:positionV relativeFrom="page">
                  <wp:posOffset>1352550</wp:posOffset>
                </wp:positionV>
                <wp:extent cx="7200900" cy="86106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0900" cy="861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Light"/>
                              <w:bidiVisual/>
                              <w:tblW w:w="10698" w:type="dxa"/>
                              <w:tblInd w:w="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38"/>
                              <w:gridCol w:w="1277"/>
                              <w:gridCol w:w="332"/>
                              <w:gridCol w:w="548"/>
                              <w:gridCol w:w="178"/>
                              <w:gridCol w:w="1384"/>
                              <w:gridCol w:w="73"/>
                              <w:gridCol w:w="1995"/>
                              <w:gridCol w:w="2673"/>
                            </w:tblGrid>
                            <w:tr w:rsidR="00013D66" w:rsidRPr="008F6196" w14:paraId="09CDEC20" w14:textId="77777777" w:rsidTr="00A1774F">
                              <w:trPr>
                                <w:trHeight w:val="436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</w:tcPr>
                                <w:p w14:paraId="25C33BC1" w14:textId="40C17678" w:rsidR="00013D66" w:rsidRPr="008F6196" w:rsidRDefault="00013D66" w:rsidP="00871AC3">
                                  <w:pPr>
                                    <w:bidi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اسم المشروع</w:t>
                                  </w:r>
                                  <w:r w:rsidR="00546C80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proofErr w:type="spellStart"/>
                                  <w:r w:rsidR="00546C80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بالانجليزي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4DD81448" w14:textId="23AA27C8" w:rsidR="00013D66" w:rsidRPr="000412A9" w:rsidRDefault="00013D6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</w:tcPr>
                                <w:p w14:paraId="758EFEB2" w14:textId="41A3A8A7" w:rsidR="00013D66" w:rsidRPr="008F6196" w:rsidRDefault="00546C80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Project Name in English</w:t>
                                  </w:r>
                                </w:p>
                              </w:tc>
                            </w:tr>
                            <w:tr w:rsidR="00871AC3" w:rsidRPr="008F6196" w14:paraId="71BF222B" w14:textId="77777777" w:rsidTr="00BA576C">
                              <w:trPr>
                                <w:trHeight w:val="592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1B805616" w14:textId="77777777" w:rsidR="008F6196" w:rsidRPr="008F6196" w:rsidRDefault="008F6196" w:rsidP="00871AC3">
                                  <w:pPr>
                                    <w:bidi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أسم المنشأة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كما هو مذكور في السجل التجاري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25735CF1" w14:textId="77777777" w:rsidR="008F6196" w:rsidRPr="000412A9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55C13FF3" w14:textId="4D899F4D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Company name same in the CR </w:t>
                                  </w:r>
                                </w:p>
                              </w:tc>
                            </w:tr>
                            <w:tr w:rsidR="00112526" w:rsidRPr="008F6196" w14:paraId="1177B789" w14:textId="77777777" w:rsidTr="00A1774F">
                              <w:trPr>
                                <w:trHeight w:val="409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</w:tcPr>
                                <w:p w14:paraId="5D3C710A" w14:textId="6EC4A504" w:rsidR="00112526" w:rsidRPr="008F6196" w:rsidRDefault="00112526" w:rsidP="00871AC3">
                                  <w:pPr>
                                    <w:bidi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رقم السجل التجاري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72C96771" w14:textId="77777777" w:rsidR="00112526" w:rsidRPr="000412A9" w:rsidRDefault="0011252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</w:tcPr>
                                <w:p w14:paraId="33925FF3" w14:textId="3E89F505" w:rsidR="00112526" w:rsidRPr="008F6196" w:rsidRDefault="00FF5390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CR Number </w:t>
                                  </w:r>
                                </w:p>
                              </w:tc>
                            </w:tr>
                            <w:tr w:rsidR="00871AC3" w:rsidRPr="008F6196" w14:paraId="7368C9D5" w14:textId="77777777" w:rsidTr="00BA576C">
                              <w:trPr>
                                <w:trHeight w:val="413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4C8EC41B" w14:textId="0D0CEBDD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أسم المالك او اسم لشخص المرخص بالتوقيع 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1C061CA6" w14:textId="77777777" w:rsidR="008F6196" w:rsidRPr="000412A9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3185C1CE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Owner’s/Authorized person Name</w:t>
                                  </w:r>
                                </w:p>
                              </w:tc>
                            </w:tr>
                            <w:tr w:rsidR="00871AC3" w:rsidRPr="008F6196" w14:paraId="33BE6FA3" w14:textId="77777777" w:rsidTr="00BA576C">
                              <w:trPr>
                                <w:trHeight w:val="413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1613F3F5" w14:textId="0247B6D0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رقم الجوال 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1682AFFC" w14:textId="77777777" w:rsidR="008F6196" w:rsidRPr="000412A9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2EA60FF1" w14:textId="33B128B0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phone No </w:t>
                                  </w:r>
                                </w:p>
                              </w:tc>
                            </w:tr>
                            <w:tr w:rsidR="00871AC3" w:rsidRPr="008F6196" w14:paraId="2A124A2B" w14:textId="77777777" w:rsidTr="00BA576C">
                              <w:trPr>
                                <w:trHeight w:val="413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2BCD86F3" w14:textId="143D0C1A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البريد الالكتروني 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06BEDDBD" w14:textId="77777777" w:rsidR="008F6196" w:rsidRPr="000412A9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634D5DBF" w14:textId="2E72A801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Email</w:t>
                                  </w:r>
                                </w:p>
                              </w:tc>
                            </w:tr>
                            <w:tr w:rsidR="00871AC3" w:rsidRPr="008F6196" w14:paraId="45A22F6E" w14:textId="77777777" w:rsidTr="00BA576C">
                              <w:trPr>
                                <w:trHeight w:val="379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1AB42F09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ختر قنوات المشروع:</w:t>
                                  </w:r>
                                </w:p>
                              </w:tc>
                              <w:tc>
                                <w:tcPr>
                                  <w:tcW w:w="1609" w:type="dxa"/>
                                  <w:gridSpan w:val="2"/>
                                  <w:hideMark/>
                                </w:tcPr>
                                <w:p w14:paraId="0D7D36D4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موقع 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Website</w:t>
                                  </w:r>
                                </w:p>
                                <w:p w14:paraId="17AD0C3B" w14:textId="2898CA48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65914744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911535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183" w:type="dxa"/>
                                  <w:gridSpan w:val="4"/>
                                  <w:hideMark/>
                                </w:tcPr>
                                <w:p w14:paraId="64BAE329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تطبيق 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pplication</w:t>
                                  </w:r>
                                </w:p>
                                <w:p w14:paraId="70A990C8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78254372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995" w:type="dxa"/>
                                  <w:hideMark/>
                                </w:tcPr>
                                <w:p w14:paraId="34243048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كلاهما 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Both</w:t>
                                  </w:r>
                                </w:p>
                                <w:p w14:paraId="6B5D1C16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7627629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6E0B6157" w14:textId="7FA3ED73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>Select Project Channel</w:t>
                                  </w:r>
                                </w:p>
                              </w:tc>
                            </w:tr>
                            <w:tr w:rsidR="000D0ED2" w:rsidRPr="008F6196" w14:paraId="645EACDC" w14:textId="77777777" w:rsidTr="00412782">
                              <w:trPr>
                                <w:trHeight w:val="472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</w:tcPr>
                                <w:p w14:paraId="2F5D7C08" w14:textId="23BC1360" w:rsidR="000D0ED2" w:rsidRPr="00911535" w:rsidRDefault="000D0ED2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رابط الموقع الذي سيتم ربط خدماتنا </w:t>
                                  </w:r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عليه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3C157F0B" w14:textId="77777777" w:rsidR="000D0ED2" w:rsidRDefault="000D0ED2" w:rsidP="00C54D9C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</w:tcPr>
                                <w:p w14:paraId="1FB7AC6E" w14:textId="395F6BB1" w:rsidR="000D0ED2" w:rsidRDefault="000D0ED2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>Website URL – App Name on Mobile Store</w:t>
                                  </w:r>
                                </w:p>
                              </w:tc>
                            </w:tr>
                            <w:tr w:rsidR="00911535" w:rsidRPr="008F6196" w14:paraId="5CF8FB83" w14:textId="77777777" w:rsidTr="00C54D9C">
                              <w:trPr>
                                <w:trHeight w:val="472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7A026D4B" w14:textId="4827B112" w:rsidR="00911535" w:rsidRPr="008F6196" w:rsidRDefault="00911535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911535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نوع </w:t>
                                  </w:r>
                                  <w:r w:rsidR="003A1104" w:rsidRPr="00911535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الخدمة</w:t>
                                  </w:r>
                                  <w:r w:rsidRPr="00911535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57" w:type="dxa"/>
                                  <w:gridSpan w:val="3"/>
                                </w:tcPr>
                                <w:p w14:paraId="03A58368" w14:textId="7CFCEE57" w:rsidR="00911535" w:rsidRPr="009869E2" w:rsidRDefault="0087262B" w:rsidP="00C54D9C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1564611204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65B47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C54D9C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C54D9C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911535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دفع عادي</w:t>
                                  </w:r>
                                </w:p>
                              </w:tc>
                              <w:tc>
                                <w:tcPr>
                                  <w:tcW w:w="3630" w:type="dxa"/>
                                  <w:gridSpan w:val="4"/>
                                </w:tcPr>
                                <w:p w14:paraId="4A27CA62" w14:textId="5EBC8D79" w:rsidR="00911535" w:rsidRPr="00911535" w:rsidRDefault="0087262B" w:rsidP="00C54D9C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86648545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C54D9C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C54D9C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C54D9C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911535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دفع </w:t>
                                  </w:r>
                                  <w:proofErr w:type="spellStart"/>
                                  <w:r w:rsidR="00A65B47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>متكرره</w:t>
                                  </w:r>
                                  <w:proofErr w:type="spellEnd"/>
                                  <w:r w:rsidR="00A65B47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A65B47" w:rsidRPr="00A65B47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</w:rPr>
                                    <w:t>( نظام اشتراكات )</w:t>
                                  </w: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738C006B" w14:textId="0BE20352" w:rsidR="00911535" w:rsidRPr="008F6196" w:rsidRDefault="00911535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Service Type :</w:t>
                                  </w:r>
                                </w:p>
                              </w:tc>
                            </w:tr>
                            <w:tr w:rsidR="00871AC3" w:rsidRPr="008F6196" w14:paraId="050BB6D5" w14:textId="77777777" w:rsidTr="00BA576C">
                              <w:trPr>
                                <w:trHeight w:val="629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56D5A722" w14:textId="023C5DD9" w:rsidR="008F6196" w:rsidRPr="008F6196" w:rsidRDefault="008F6196" w:rsidP="00871AC3">
                                  <w:pPr>
                                    <w:bidi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ايميل المطور التقني المسؤول عن مشروعك 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5D799552" w14:textId="77777777" w:rsidR="008F6196" w:rsidRPr="009869E2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1C62600E" w14:textId="548321BF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Email for Technical Team</w:t>
                                  </w:r>
                                </w:p>
                              </w:tc>
                            </w:tr>
                            <w:tr w:rsidR="0025523C" w:rsidRPr="008F6196" w14:paraId="0148F1AF" w14:textId="77777777" w:rsidTr="00BA576C">
                              <w:trPr>
                                <w:trHeight w:val="1289"/>
                              </w:trPr>
                              <w:tc>
                                <w:tcPr>
                                  <w:tcW w:w="2238" w:type="dxa"/>
                                  <w:vMerge w:val="restart"/>
                                  <w:shd w:val="clear" w:color="auto" w:fill="D0CECE" w:themeFill="background2" w:themeFillShade="E6"/>
                                </w:tcPr>
                                <w:p w14:paraId="64B05490" w14:textId="053E0658" w:rsidR="00EC2340" w:rsidRDefault="00CB0B9E" w:rsidP="005A3E6B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  <w:r w:rsidRPr="00CB0B9E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موقع</w:t>
                                  </w:r>
                                </w:p>
                                <w:p w14:paraId="378620CE" w14:textId="77777777" w:rsidR="00E8526A" w:rsidRPr="00CB0B9E" w:rsidRDefault="00E8526A" w:rsidP="00E8526A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</w:p>
                                <w:p w14:paraId="1D7A35CB" w14:textId="555FC80A" w:rsidR="00E8526A" w:rsidRDefault="00C40718" w:rsidP="00E8526A">
                                  <w:pPr>
                                    <w:bidi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اختر </w:t>
                                  </w:r>
                                  <w:r w:rsidR="00190A80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لغة</w:t>
                                  </w:r>
                                  <w:r w:rsidR="0025523C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البرمجة</w:t>
                                  </w:r>
                                </w:p>
                                <w:p w14:paraId="36456E74" w14:textId="77777777" w:rsidR="00A9440F" w:rsidRDefault="00A9440F" w:rsidP="00E8526A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30EF601" w14:textId="77777777" w:rsidR="002A4BB3" w:rsidRPr="008A2F10" w:rsidRDefault="002A4BB3" w:rsidP="00A9440F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65572BB5" w14:textId="77777777" w:rsidR="00976C6B" w:rsidRDefault="00976C6B" w:rsidP="002A4BB3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DB41881" w14:textId="77777777" w:rsidR="00976C6B" w:rsidRDefault="00976C6B" w:rsidP="00976C6B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DA2CE2E" w14:textId="77777777" w:rsidR="00C54D9C" w:rsidRDefault="00C54D9C" w:rsidP="00976C6B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934EDEA" w14:textId="77777777" w:rsidR="00C54D9C" w:rsidRDefault="00C54D9C" w:rsidP="00C54D9C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56A34F7" w14:textId="19CC99CC" w:rsidR="0025523C" w:rsidRDefault="0025523C" w:rsidP="00C54D9C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</w:p>
                                <w:p w14:paraId="2F9F914F" w14:textId="612B9332" w:rsidR="00E8526A" w:rsidRPr="008F6196" w:rsidRDefault="00E8526A" w:rsidP="00E8526A">
                                  <w:pPr>
                                    <w:bidi/>
                                    <w:jc w:val="right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E8526A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تطبيق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681CC13C" w14:textId="0B3701C3" w:rsidR="00B7494A" w:rsidRDefault="0087262B" w:rsidP="00CC7628">
                                  <w:pPr>
                                    <w:spacing w:after="10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126989865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CC7628">
                                    <w:rPr>
                                      <w:sz w:val="24"/>
                                      <w:szCs w:val="24"/>
                                    </w:rPr>
                                    <w:t xml:space="preserve">Magento </w:t>
                                  </w:r>
                                  <w:r w:rsidR="00E16A30">
                                    <w:rPr>
                                      <w:sz w:val="24"/>
                                      <w:szCs w:val="24"/>
                                    </w:rPr>
                                    <w:t xml:space="preserve">        </w:t>
                                  </w:r>
                                  <w:r w:rsidR="00CC7628">
                                    <w:rPr>
                                      <w:sz w:val="24"/>
                                      <w:szCs w:val="24"/>
                                    </w:rPr>
                                    <w:t xml:space="preserve">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36968063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CC7628">
                                    <w:rPr>
                                      <w:sz w:val="24"/>
                                      <w:szCs w:val="24"/>
                                    </w:rPr>
                                    <w:t>Wo</w:t>
                                  </w:r>
                                  <w:r w:rsidR="00807B8D">
                                    <w:rPr>
                                      <w:sz w:val="24"/>
                                      <w:szCs w:val="24"/>
                                    </w:rPr>
                                    <w:t>ccCommerce(WordPress)</w:t>
                                  </w:r>
                                  <w:r w:rsidR="00841179">
                                    <w:rPr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</w:p>
                                <w:p w14:paraId="66F0A396" w14:textId="1AE5B531" w:rsidR="00B7494A" w:rsidRDefault="0087262B" w:rsidP="00B7494A">
                                  <w:pPr>
                                    <w:spacing w:after="10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12628559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41179">
                                    <w:rPr>
                                      <w:sz w:val="24"/>
                                      <w:szCs w:val="24"/>
                                    </w:rPr>
                                    <w:t xml:space="preserve">Java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      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146724296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07B8D">
                                    <w:rPr>
                                      <w:sz w:val="24"/>
                                      <w:szCs w:val="24"/>
                                    </w:rPr>
                                    <w:t xml:space="preserve"> PHP 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670D38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       </w:t>
                                  </w:r>
                                  <w:r w:rsidR="00807B8D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60595458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 xml:space="preserve">Shopify 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E6511D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</w:t>
                                  </w:r>
                                  <w:r w:rsidR="00E6511D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66685424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494A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proofErr w:type="spellStart"/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>OperCart</w:t>
                                  </w:r>
                                  <w:proofErr w:type="spellEnd"/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E6511D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</w:t>
                                  </w:r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67573019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C40718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C340B">
                                    <w:rPr>
                                      <w:sz w:val="24"/>
                                      <w:szCs w:val="24"/>
                                    </w:rPr>
                                    <w:t>MVC with C#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98848097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494A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Nodejs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  <w:p w14:paraId="2E2C6015" w14:textId="56CB127A" w:rsidR="00B7494A" w:rsidRDefault="0087262B" w:rsidP="00B7494A">
                                  <w:pPr>
                                    <w:spacing w:after="10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50027350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C31AD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Zid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         </w:t>
                                  </w:r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86235686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B5622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41179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Python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     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25774800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41179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556EEE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841179">
                                    <w:rPr>
                                      <w:sz w:val="24"/>
                                      <w:szCs w:val="24"/>
                                    </w:rPr>
                                    <w:t>Ruby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</w:t>
                                  </w:r>
                                  <w:r w:rsid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</w:t>
                                  </w:r>
                                  <w:r w:rsidR="007E509C">
                                    <w:rPr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70817988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509C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494A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="00B7494A" w:rsidRPr="00B7494A">
                                    <w:rPr>
                                      <w:sz w:val="24"/>
                                      <w:szCs w:val="24"/>
                                    </w:rPr>
                                    <w:t>Prestashop</w:t>
                                  </w:r>
                                  <w:proofErr w:type="spellEnd"/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99325550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494A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494A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 w:rsidRP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Drupal </w:t>
                                  </w:r>
                                  <w:r w:rsidR="00B7494A">
                                    <w:rPr>
                                      <w:sz w:val="24"/>
                                      <w:szCs w:val="24"/>
                                    </w:rPr>
                                    <w:t xml:space="preserve">                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22745347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494A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494A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B7494A" w:rsidRPr="00B7494A">
                                    <w:rPr>
                                      <w:sz w:val="24"/>
                                      <w:szCs w:val="24"/>
                                    </w:rPr>
                                    <w:t>Odoo</w:t>
                                  </w:r>
                                </w:p>
                                <w:p w14:paraId="17965DEA" w14:textId="32EF005C" w:rsidR="009622B5" w:rsidRPr="00B7494A" w:rsidRDefault="0087262B" w:rsidP="00B7494A">
                                  <w:pPr>
                                    <w:spacing w:after="100"/>
                                    <w:rPr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171777524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9622B5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9622B5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="009622B5" w:rsidRPr="009622B5">
                                    <w:rPr>
                                      <w:sz w:val="24"/>
                                      <w:szCs w:val="24"/>
                                    </w:rPr>
                                    <w:t>Expandcart</w:t>
                                  </w:r>
                                  <w:proofErr w:type="spellEnd"/>
                                  <w:r w:rsidR="009622B5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   </w:t>
                                  </w:r>
                                  <w:r w:rsid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9622B5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77229057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9622B5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9622B5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D net</w:t>
                                  </w:r>
                                  <w:r w:rsid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0FD1">
                                    <w:rPr>
                                      <w:sz w:val="24"/>
                                      <w:szCs w:val="24"/>
                                    </w:rPr>
                                    <w:t xml:space="preserve">    </w:t>
                                  </w:r>
                                  <w:r w:rsidR="00E40FD1">
                                    <w:rPr>
                                      <w:rFonts w:hint="cs"/>
                                      <w:sz w:val="24"/>
                                      <w:szCs w:val="24"/>
                                      <w:rtl/>
                                    </w:rPr>
                                    <w:t xml:space="preserve">      </w:t>
                                  </w:r>
                                  <w:r w:rsidR="00E40FD1">
                                    <w:rPr>
                                      <w:sz w:val="24"/>
                                      <w:szCs w:val="24"/>
                                    </w:rPr>
                                    <w:t xml:space="preserve">    </w:t>
                                  </w:r>
                                  <w:r w:rsid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    </w:t>
                                  </w: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86040053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E40FD1" w:rsidRPr="009622B5">
                                        <w:rPr>
                                          <w:rFonts w:ascii="Segoe UI Symbol" w:hAnsi="Segoe UI Symbol" w:cs="Segoe UI Symbol"/>
                                          <w:sz w:val="24"/>
                                          <w:szCs w:val="24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40FD1" w:rsidRPr="009622B5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E40FD1">
                                    <w:rPr>
                                      <w:rFonts w:hint="cs"/>
                                      <w:sz w:val="24"/>
                                      <w:szCs w:val="24"/>
                                      <w:rtl/>
                                    </w:rPr>
                                    <w:t xml:space="preserve">أوامر الشبكة </w:t>
                                  </w:r>
                                  <w:r w:rsidR="00E40FD1">
                                    <w:rPr>
                                      <w:sz w:val="24"/>
                                      <w:szCs w:val="24"/>
                                    </w:rPr>
                                    <w:t xml:space="preserve">       </w:t>
                                  </w:r>
                                </w:p>
                              </w:tc>
                              <w:tc>
                                <w:tcPr>
                                  <w:tcW w:w="2673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49B8F904" w14:textId="0B0B8A45" w:rsidR="00E8526A" w:rsidRPr="00B825A1" w:rsidRDefault="00B825A1" w:rsidP="00B825A1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B825A1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W</w:t>
                                  </w:r>
                                  <w:r w:rsidR="00E8526A" w:rsidRPr="00B825A1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eb</w:t>
                                  </w:r>
                                </w:p>
                                <w:p w14:paraId="073E167C" w14:textId="77777777" w:rsidR="00B825A1" w:rsidRDefault="00B825A1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F95DA9B" w14:textId="26D78577" w:rsidR="0025523C" w:rsidRDefault="00C40718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Select the </w:t>
                                  </w:r>
                                  <w:r w:rsidR="0025523C" w:rsidRPr="007F27B1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Platform </w:t>
                                  </w:r>
                                </w:p>
                                <w:p w14:paraId="02AEBC0A" w14:textId="311CEC8C" w:rsidR="00B825A1" w:rsidRDefault="00B825A1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3DAB8F0D" w14:textId="5E981CCC" w:rsidR="00976C6B" w:rsidRDefault="00976C6B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0C95A271" w14:textId="638584D7" w:rsidR="00C54D9C" w:rsidRDefault="00C54D9C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14462A5D" w14:textId="77777777" w:rsidR="00C54D9C" w:rsidRPr="00A9440F" w:rsidRDefault="00C54D9C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7E9DA828" w14:textId="4F16AEE0" w:rsidR="00B825A1" w:rsidRPr="008F6196" w:rsidRDefault="00B825A1" w:rsidP="00B825A1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B825A1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pp</w:t>
                                  </w:r>
                                </w:p>
                              </w:tc>
                            </w:tr>
                            <w:tr w:rsidR="0025523C" w:rsidRPr="008F6196" w14:paraId="56A45801" w14:textId="77777777" w:rsidTr="00344A5F">
                              <w:trPr>
                                <w:trHeight w:val="453"/>
                              </w:trPr>
                              <w:tc>
                                <w:tcPr>
                                  <w:tcW w:w="2238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47918D85" w14:textId="77777777" w:rsidR="0025523C" w:rsidRDefault="0025523C" w:rsidP="0000675E">
                                  <w:pPr>
                                    <w:bidi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35EF0CFF" w14:textId="6BB94E27" w:rsidR="00344A5F" w:rsidRPr="00344A5F" w:rsidRDefault="0087262B" w:rsidP="00344A5F">
                                  <w:pPr>
                                    <w:jc w:val="center"/>
                                    <w:rPr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6"/>
                                        <w:szCs w:val="26"/>
                                      </w:rPr>
                                      <w:id w:val="-53890526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C31AD" w:rsidRPr="00344A5F">
                                        <w:rPr>
                                          <w:rFonts w:ascii="Segoe UI Symbol" w:hAnsi="Segoe UI Symbol" w:cs="Segoe UI Symbol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5C53BB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</w:t>
                                  </w:r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>React Native</w:t>
                                  </w:r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  </w:t>
                                  </w:r>
                                  <w:sdt>
                                    <w:sdtPr>
                                      <w:rPr>
                                        <w:sz w:val="26"/>
                                        <w:szCs w:val="26"/>
                                      </w:rPr>
                                      <w:id w:val="-90861606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344A5F" w:rsidRPr="00344A5F">
                                        <w:rPr>
                                          <w:rFonts w:ascii="Segoe UI Symbol" w:hAnsi="Segoe UI Symbol" w:cs="Segoe UI Symbol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Flutter</w:t>
                                  </w:r>
                                  <w:r w:rsidR="001760D4">
                                    <w:rPr>
                                      <w:sz w:val="26"/>
                                      <w:szCs w:val="26"/>
                                    </w:rPr>
                                    <w:t xml:space="preserve">    </w:t>
                                  </w:r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sz w:val="26"/>
                                        <w:szCs w:val="26"/>
                                      </w:rPr>
                                      <w:id w:val="-46998091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344A5F" w:rsidRPr="00344A5F">
                                        <w:rPr>
                                          <w:rFonts w:ascii="Segoe UI Symbol" w:hAnsi="Segoe UI Symbol" w:cs="Segoe UI Symbol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Ionic</w:t>
                                  </w:r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sz w:val="26"/>
                                        <w:szCs w:val="26"/>
                                      </w:rPr>
                                      <w:id w:val="41174779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344A5F" w:rsidRPr="00344A5F">
                                        <w:rPr>
                                          <w:rFonts w:ascii="Segoe UI Symbol" w:hAnsi="Segoe UI Symbol" w:cs="Segoe UI Symbol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344A5F" w:rsidRPr="00344A5F">
                                    <w:rPr>
                                      <w:sz w:val="26"/>
                                      <w:szCs w:val="26"/>
                                    </w:rPr>
                                    <w:t xml:space="preserve">  Xamarin</w:t>
                                  </w:r>
                                </w:p>
                              </w:tc>
                              <w:tc>
                                <w:tcPr>
                                  <w:tcW w:w="2673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2ED258C5" w14:textId="77777777" w:rsidR="0025523C" w:rsidRPr="007F27B1" w:rsidRDefault="0025523C" w:rsidP="0000675E">
                                  <w:pPr>
                                    <w:pStyle w:val="gmail-m-7210589315075968588msolistparagraph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871AC3" w:rsidRPr="008F6196" w14:paraId="43408263" w14:textId="77777777" w:rsidTr="00BA576C">
                              <w:trPr>
                                <w:trHeight w:val="950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</w:tcPr>
                                <w:p w14:paraId="2D71B045" w14:textId="374045B6" w:rsidR="008F6196" w:rsidRPr="008F6196" w:rsidRDefault="008F6196" w:rsidP="00871AC3">
                                  <w:pPr>
                                    <w:bidi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ختر الدول التي سيخدمها متجرك</w:t>
                                  </w:r>
                                </w:p>
                                <w:p w14:paraId="7D8404F4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7" w:type="dxa"/>
                                  <w:hideMark/>
                                </w:tcPr>
                                <w:p w14:paraId="4CBF0631" w14:textId="77777777" w:rsidR="008F6196" w:rsidRPr="008F6196" w:rsidRDefault="008F6196" w:rsidP="00871AC3">
                                  <w:pPr>
                                    <w:pStyle w:val="ListParagraph"/>
                                    <w:bidi/>
                                    <w:ind w:left="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محلي</w:t>
                                  </w:r>
                                </w:p>
                                <w:p w14:paraId="5ECEDE1E" w14:textId="484A451D" w:rsidR="001B59CB" w:rsidRPr="003E3DFB" w:rsidRDefault="008F6196" w:rsidP="003E3DFB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  <w:t>Saudi Arabia</w:t>
                                  </w:r>
                                </w:p>
                                <w:p w14:paraId="3481245F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100705535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058" w:type="dxa"/>
                                  <w:gridSpan w:val="3"/>
                                  <w:hideMark/>
                                </w:tcPr>
                                <w:p w14:paraId="595D215C" w14:textId="77777777" w:rsidR="008F6196" w:rsidRPr="008F6196" w:rsidRDefault="008F6196" w:rsidP="00871AC3">
                                  <w:pPr>
                                    <w:pStyle w:val="ListParagraph"/>
                                    <w:bidi/>
                                    <w:ind w:left="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دول الخليج</w:t>
                                  </w:r>
                                </w:p>
                                <w:p w14:paraId="64D59FE2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  <w:t>GCC</w:t>
                                  </w:r>
                                </w:p>
                                <w:p w14:paraId="72639CA8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88055268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384" w:type="dxa"/>
                                  <w:hideMark/>
                                </w:tcPr>
                                <w:p w14:paraId="727DC706" w14:textId="77777777" w:rsidR="008F6196" w:rsidRPr="008F6196" w:rsidRDefault="008F6196" w:rsidP="00871AC3">
                                  <w:pPr>
                                    <w:pStyle w:val="ListParagraph"/>
                                    <w:bidi/>
                                    <w:ind w:left="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لشرق الأوسط</w:t>
                                  </w:r>
                                </w:p>
                                <w:p w14:paraId="5E4923E5" w14:textId="412C0016" w:rsid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  <w:t>Middle East</w:t>
                                  </w:r>
                                </w:p>
                                <w:p w14:paraId="500C2801" w14:textId="77777777" w:rsidR="001B59CB" w:rsidRPr="001B59CB" w:rsidRDefault="001B59CB" w:rsidP="000A2C20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sz w:val="16"/>
                                      <w:szCs w:val="16"/>
                                      <w:rtl/>
                                    </w:rPr>
                                  </w:pPr>
                                </w:p>
                                <w:p w14:paraId="36F2E5A1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123313075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068" w:type="dxa"/>
                                  <w:gridSpan w:val="2"/>
                                  <w:hideMark/>
                                </w:tcPr>
                                <w:p w14:paraId="1F60185F" w14:textId="77777777" w:rsidR="008F6196" w:rsidRPr="008F6196" w:rsidRDefault="008F6196" w:rsidP="00871AC3">
                                  <w:pPr>
                                    <w:pStyle w:val="ListParagraph"/>
                                    <w:bidi/>
                                    <w:ind w:left="0"/>
                                    <w:jc w:val="center"/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دولي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sz w:val="24"/>
                                      <w:szCs w:val="24"/>
                                    </w:rPr>
                                    <w:t xml:space="preserve">International </w:t>
                                  </w:r>
                                </w:p>
                                <w:p w14:paraId="4493C7E8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FF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  <w:rtl/>
                                    </w:rPr>
                                    <w:t>بحاجة لموافقة</w:t>
                                  </w: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need approval </w:t>
                                  </w:r>
                                </w:p>
                                <w:p w14:paraId="7468EF7C" w14:textId="77777777" w:rsidR="008F6196" w:rsidRPr="008F6196" w:rsidRDefault="0087262B" w:rsidP="00871AC3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170812977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</w:tcPr>
                                <w:p w14:paraId="78B870F0" w14:textId="38E7FF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>Select Targeted countries</w:t>
                                  </w:r>
                                </w:p>
                                <w:p w14:paraId="56D1A1FE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jc w:val="right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871AC3" w:rsidRPr="008F6196" w14:paraId="083762B1" w14:textId="77777777" w:rsidTr="00BA576C">
                              <w:trPr>
                                <w:trHeight w:val="470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1CD6E623" w14:textId="77777777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كم عدد العمليات المتوقع حدوثها شهريا؟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7B477BD7" w14:textId="77777777" w:rsidR="008F6196" w:rsidRPr="000412A9" w:rsidRDefault="008F6196" w:rsidP="000412A9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0066F0FA" w14:textId="37BF1A8E" w:rsidR="008F6196" w:rsidRPr="008F6196" w:rsidRDefault="008F6196" w:rsidP="00A65B47">
                                  <w:pPr>
                                    <w:spacing w:after="100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Estimated number of transactions per month</w:t>
                                  </w:r>
                                </w:p>
                              </w:tc>
                            </w:tr>
                            <w:tr w:rsidR="00871AC3" w:rsidRPr="008F6196" w14:paraId="37BD5DE4" w14:textId="77777777" w:rsidTr="00BA576C">
                              <w:trPr>
                                <w:trHeight w:val="479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4FD1D8CC" w14:textId="0F7DBACA" w:rsidR="008F6196" w:rsidRPr="008F6196" w:rsidRDefault="008F6196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ما هو متوسط قيمة عملية الدفع الواحدة؟</w:t>
                                  </w:r>
                                  <w:r w:rsidR="00A65B47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بالريال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4076F0AD" w14:textId="77777777" w:rsidR="008F6196" w:rsidRPr="000412A9" w:rsidRDefault="008F6196" w:rsidP="000412A9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2DFC00F4" w14:textId="242FB8F7" w:rsidR="008F6196" w:rsidRPr="008F6196" w:rsidRDefault="008F6196" w:rsidP="00A65B47">
                                  <w:pPr>
                                    <w:spacing w:after="100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0A2C20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</w:rPr>
                                    <w:t>Estimated average amount per transaction</w:t>
                                  </w:r>
                                  <w:r w:rsidR="000A2C20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</w:rPr>
                                    <w:t xml:space="preserve"> ?</w:t>
                                  </w:r>
                                  <w:r w:rsidR="000A2C20" w:rsidRPr="000A2C20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</w:rPr>
                                    <w:t xml:space="preserve"> SAR</w:t>
                                  </w:r>
                                  <w:r w:rsidR="000A2C20" w:rsidRPr="000A2C20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871AC3" w:rsidRPr="008F6196" w14:paraId="13254413" w14:textId="77777777" w:rsidTr="00BA576C">
                              <w:trPr>
                                <w:trHeight w:val="487"/>
                              </w:trPr>
                              <w:tc>
                                <w:tcPr>
                                  <w:tcW w:w="2238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76C7D814" w14:textId="57C82713" w:rsidR="008F6196" w:rsidRPr="008F6196" w:rsidRDefault="009622B5" w:rsidP="00871AC3">
                                  <w:pPr>
                                    <w:bidi/>
                                    <w:spacing w:after="100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ماهو</w:t>
                                  </w:r>
                                  <w:proofErr w:type="spellEnd"/>
                                  <w:r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8F6196" w:rsidRPr="008F6196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متوقع حجم المبيعات بشكل شهري؟</w:t>
                                  </w:r>
                                  <w:r w:rsidR="00A65B47">
                                    <w:rPr>
                                      <w:rFonts w:asciiTheme="majorBidi" w:hAnsiTheme="majorBidi" w:cstheme="majorBidi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بالريال</w:t>
                                  </w:r>
                                </w:p>
                              </w:tc>
                              <w:tc>
                                <w:tcPr>
                                  <w:tcW w:w="5787" w:type="dxa"/>
                                  <w:gridSpan w:val="7"/>
                                </w:tcPr>
                                <w:p w14:paraId="6BB978D0" w14:textId="0EAD1D0E" w:rsidR="000412A9" w:rsidRPr="000412A9" w:rsidRDefault="000412A9" w:rsidP="000412A9">
                                  <w:pPr>
                                    <w:bidi/>
                                    <w:spacing w:after="100"/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3" w:type="dxa"/>
                                  <w:shd w:val="clear" w:color="auto" w:fill="D0CECE" w:themeFill="background2" w:themeFillShade="E6"/>
                                  <w:hideMark/>
                                </w:tcPr>
                                <w:p w14:paraId="455CC603" w14:textId="07CC8D58" w:rsidR="008F6196" w:rsidRPr="008F6196" w:rsidRDefault="008F6196" w:rsidP="00A65B47">
                                  <w:pPr>
                                    <w:spacing w:after="100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>Estimated sales volume Monthly</w:t>
                                  </w:r>
                                  <w:r w:rsidR="00A65B47">
                                    <w:rPr>
                                      <w:rFonts w:asciiTheme="majorBidi" w:hAnsiTheme="majorBidi" w:cstheme="majorBidi" w:hint="cs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ar-JO"/>
                                    </w:rPr>
                                    <w:t xml:space="preserve"> </w:t>
                                  </w:r>
                                  <w:r w:rsidR="000A2C20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 xml:space="preserve">? </w:t>
                                  </w:r>
                                  <w:r w:rsidR="00A65B47"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:lang w:bidi="ar-JO"/>
                                    </w:rPr>
                                    <w:t>SAR</w:t>
                                  </w:r>
                                </w:p>
                              </w:tc>
                            </w:tr>
                          </w:tbl>
                          <w:p w14:paraId="407E3F2E" w14:textId="35922D83" w:rsidR="008F6196" w:rsidRPr="008F6196" w:rsidRDefault="008F6196" w:rsidP="008F619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6E6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9pt;margin-top:106.5pt;width:567pt;height:678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" filled="f" stroked="f">
                <v:textbox>
                  <w:txbxContent>
                    <w:tbl>
                      <w:tblPr>
                        <w:tblStyle w:val="TableGridLight"/>
                        <w:bidiVisual/>
                        <w:tblW w:w="10698" w:type="dxa"/>
                        <w:tblInd w:w="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38"/>
                        <w:gridCol w:w="1277"/>
                        <w:gridCol w:w="332"/>
                        <w:gridCol w:w="548"/>
                        <w:gridCol w:w="178"/>
                        <w:gridCol w:w="1384"/>
                        <w:gridCol w:w="73"/>
                        <w:gridCol w:w="1995"/>
                        <w:gridCol w:w="2673"/>
                      </w:tblGrid>
                      <w:tr w:rsidR="00013D66" w:rsidRPr="008F6196" w14:paraId="09CDEC20" w14:textId="77777777" w:rsidTr="00A1774F">
                        <w:trPr>
                          <w:trHeight w:val="436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</w:tcPr>
                          <w:p w14:paraId="25C33BC1" w14:textId="40C17678" w:rsidR="00013D66" w:rsidRPr="008F6196" w:rsidRDefault="00013D66" w:rsidP="00871AC3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اسم المشروع</w:t>
                            </w:r>
                            <w:r w:rsidR="00546C8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proofErr w:type="spellStart"/>
                            <w:r w:rsidR="00546C8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بالانجليزي</w:t>
                            </w:r>
                            <w:proofErr w:type="spellEnd"/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4DD81448" w14:textId="23AA27C8" w:rsidR="00013D66" w:rsidRPr="000412A9" w:rsidRDefault="00013D6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</w:tcPr>
                          <w:p w14:paraId="758EFEB2" w14:textId="41A3A8A7" w:rsidR="00013D66" w:rsidRPr="008F6196" w:rsidRDefault="00546C80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Project Name in English</w:t>
                            </w:r>
                          </w:p>
                        </w:tc>
                      </w:tr>
                      <w:tr w:rsidR="00871AC3" w:rsidRPr="008F6196" w14:paraId="71BF222B" w14:textId="77777777" w:rsidTr="00BA576C">
                        <w:trPr>
                          <w:trHeight w:val="592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1B805616" w14:textId="77777777" w:rsidR="008F6196" w:rsidRPr="008F6196" w:rsidRDefault="008F6196" w:rsidP="00871AC3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أسم المنشأة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كما هو مذكور في السجل التجاري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25735CF1" w14:textId="77777777" w:rsidR="008F6196" w:rsidRPr="000412A9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55C13FF3" w14:textId="4D899F4D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pany name same in the CR </w:t>
                            </w:r>
                          </w:p>
                        </w:tc>
                      </w:tr>
                      <w:tr w:rsidR="00112526" w:rsidRPr="008F6196" w14:paraId="1177B789" w14:textId="77777777" w:rsidTr="00A1774F">
                        <w:trPr>
                          <w:trHeight w:val="409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</w:tcPr>
                          <w:p w14:paraId="5D3C710A" w14:textId="6EC4A504" w:rsidR="00112526" w:rsidRPr="008F6196" w:rsidRDefault="00112526" w:rsidP="00871AC3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رقم السجل التجاري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72C96771" w14:textId="77777777" w:rsidR="00112526" w:rsidRPr="000412A9" w:rsidRDefault="0011252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</w:tcPr>
                          <w:p w14:paraId="33925FF3" w14:textId="3E89F505" w:rsidR="00112526" w:rsidRPr="008F6196" w:rsidRDefault="00FF5390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R Number </w:t>
                            </w:r>
                          </w:p>
                        </w:tc>
                      </w:tr>
                      <w:tr w:rsidR="00871AC3" w:rsidRPr="008F6196" w14:paraId="7368C9D5" w14:textId="77777777" w:rsidTr="00BA576C">
                        <w:trPr>
                          <w:trHeight w:val="413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4C8EC41B" w14:textId="0D0CEBDD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أسم المالك او اسم لشخص المرخص بالتوقيع 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1C061CA6" w14:textId="77777777" w:rsidR="008F6196" w:rsidRPr="000412A9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3185C1CE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Owner’s/Authorized person Name</w:t>
                            </w:r>
                          </w:p>
                        </w:tc>
                      </w:tr>
                      <w:tr w:rsidR="00871AC3" w:rsidRPr="008F6196" w14:paraId="33BE6FA3" w14:textId="77777777" w:rsidTr="00BA576C">
                        <w:trPr>
                          <w:trHeight w:val="413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1613F3F5" w14:textId="0247B6D0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قم الجوال 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1682AFFC" w14:textId="77777777" w:rsidR="008F6196" w:rsidRPr="000412A9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2EA60FF1" w14:textId="33B128B0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hone No </w:t>
                            </w:r>
                          </w:p>
                        </w:tc>
                      </w:tr>
                      <w:tr w:rsidR="00871AC3" w:rsidRPr="008F6196" w14:paraId="2A124A2B" w14:textId="77777777" w:rsidTr="00BA576C">
                        <w:trPr>
                          <w:trHeight w:val="413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2BCD86F3" w14:textId="143D0C1A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لبريد الالكتروني 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06BEDDBD" w14:textId="77777777" w:rsidR="008F6196" w:rsidRPr="000412A9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634D5DBF" w14:textId="2E72A801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Email</w:t>
                            </w:r>
                          </w:p>
                        </w:tc>
                      </w:tr>
                      <w:tr w:rsidR="00871AC3" w:rsidRPr="008F6196" w14:paraId="45A22F6E" w14:textId="77777777" w:rsidTr="00BA576C">
                        <w:trPr>
                          <w:trHeight w:val="379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1AB42F09" w14:textId="77777777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ختر قنوات المشروع:</w:t>
                            </w:r>
                          </w:p>
                        </w:tc>
                        <w:tc>
                          <w:tcPr>
                            <w:tcW w:w="1609" w:type="dxa"/>
                            <w:gridSpan w:val="2"/>
                            <w:hideMark/>
                          </w:tcPr>
                          <w:p w14:paraId="0D7D36D4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وقع 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>Website</w:t>
                            </w:r>
                          </w:p>
                          <w:p w14:paraId="17AD0C3B" w14:textId="2898CA48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65914744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11535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183" w:type="dxa"/>
                            <w:gridSpan w:val="4"/>
                            <w:hideMark/>
                          </w:tcPr>
                          <w:p w14:paraId="64BAE329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طبيق 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>Application</w:t>
                            </w:r>
                          </w:p>
                          <w:p w14:paraId="70A990C8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7825437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995" w:type="dxa"/>
                            <w:hideMark/>
                          </w:tcPr>
                          <w:p w14:paraId="34243048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كلاهما 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>Both</w:t>
                            </w:r>
                          </w:p>
                          <w:p w14:paraId="6B5D1C16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762762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6E0B6157" w14:textId="7FA3ED73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>Select Project Channel</w:t>
                            </w:r>
                          </w:p>
                        </w:tc>
                      </w:tr>
                      <w:tr w:rsidR="000D0ED2" w:rsidRPr="008F6196" w14:paraId="645EACDC" w14:textId="77777777" w:rsidTr="00412782">
                        <w:trPr>
                          <w:trHeight w:val="472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</w:tcPr>
                          <w:p w14:paraId="2F5D7C08" w14:textId="23BC1360" w:rsidR="000D0ED2" w:rsidRPr="00911535" w:rsidRDefault="000D0ED2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ابط الموقع الذي سيتم ربط خدماتنا 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يه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3C157F0B" w14:textId="77777777" w:rsidR="000D0ED2" w:rsidRDefault="000D0ED2" w:rsidP="00C54D9C">
                            <w:pPr>
                              <w:bidi/>
                              <w:spacing w:after="100"/>
                              <w:jc w:val="center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</w:tcPr>
                          <w:p w14:paraId="1FB7AC6E" w14:textId="395F6BB1" w:rsidR="000D0ED2" w:rsidRDefault="000D0ED2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>Website URL – App Name on Mobile Store</w:t>
                            </w:r>
                          </w:p>
                        </w:tc>
                      </w:tr>
                      <w:tr w:rsidR="00911535" w:rsidRPr="008F6196" w14:paraId="5CF8FB83" w14:textId="77777777" w:rsidTr="00C54D9C">
                        <w:trPr>
                          <w:trHeight w:val="472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7A026D4B" w14:textId="4827B112" w:rsidR="00911535" w:rsidRPr="008F6196" w:rsidRDefault="00911535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91153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نوع </w:t>
                            </w:r>
                            <w:r w:rsidR="003A1104" w:rsidRPr="0091153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الخدمة</w:t>
                            </w:r>
                            <w:r w:rsidRPr="0091153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57" w:type="dxa"/>
                            <w:gridSpan w:val="3"/>
                          </w:tcPr>
                          <w:p w14:paraId="03A58368" w14:textId="7CFCEE57" w:rsidR="00911535" w:rsidRPr="009869E2" w:rsidRDefault="0087262B" w:rsidP="00C54D9C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156461120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65B47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☒</w:t>
                                </w:r>
                              </w:sdtContent>
                            </w:sdt>
                            <w:r w:rsidR="00C54D9C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C54D9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1153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دفع عادي</w:t>
                            </w:r>
                          </w:p>
                        </w:tc>
                        <w:tc>
                          <w:tcPr>
                            <w:tcW w:w="3630" w:type="dxa"/>
                            <w:gridSpan w:val="4"/>
                          </w:tcPr>
                          <w:p w14:paraId="4A27CA62" w14:textId="5EBC8D79" w:rsidR="00911535" w:rsidRPr="00911535" w:rsidRDefault="0087262B" w:rsidP="00C54D9C">
                            <w:pPr>
                              <w:bidi/>
                              <w:spacing w:after="100"/>
                              <w:jc w:val="center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86648545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54D9C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C54D9C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C54D9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1153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دفع </w:t>
                            </w:r>
                            <w:proofErr w:type="spellStart"/>
                            <w:r w:rsidR="00A65B4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متكرره</w:t>
                            </w:r>
                            <w:proofErr w:type="spellEnd"/>
                            <w:r w:rsidR="00A65B4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A65B47" w:rsidRPr="00A65B4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( نظام اشتراكات )</w:t>
                            </w: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738C006B" w14:textId="0BE20352" w:rsidR="00911535" w:rsidRPr="008F6196" w:rsidRDefault="00911535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Service Type :</w:t>
                            </w:r>
                          </w:p>
                        </w:tc>
                      </w:tr>
                      <w:tr w:rsidR="00871AC3" w:rsidRPr="008F6196" w14:paraId="050BB6D5" w14:textId="77777777" w:rsidTr="00BA576C">
                        <w:trPr>
                          <w:trHeight w:val="629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56D5A722" w14:textId="023C5DD9" w:rsidR="008F6196" w:rsidRPr="008F6196" w:rsidRDefault="008F6196" w:rsidP="00871AC3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يميل المطور التقني المسؤول عن مشروعك 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5D799552" w14:textId="77777777" w:rsidR="008F6196" w:rsidRPr="009869E2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1C62600E" w14:textId="548321BF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Email for Technical Team</w:t>
                            </w:r>
                          </w:p>
                        </w:tc>
                      </w:tr>
                      <w:tr w:rsidR="0025523C" w:rsidRPr="008F6196" w14:paraId="0148F1AF" w14:textId="77777777" w:rsidTr="00BA576C">
                        <w:trPr>
                          <w:trHeight w:val="1289"/>
                        </w:trPr>
                        <w:tc>
                          <w:tcPr>
                            <w:tcW w:w="2238" w:type="dxa"/>
                            <w:vMerge w:val="restart"/>
                            <w:shd w:val="clear" w:color="auto" w:fill="D0CECE" w:themeFill="background2" w:themeFillShade="E6"/>
                          </w:tcPr>
                          <w:p w14:paraId="64B05490" w14:textId="053E0658" w:rsidR="00EC2340" w:rsidRDefault="00CB0B9E" w:rsidP="005A3E6B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  <w:r w:rsidRPr="00CB0B9E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موقع</w:t>
                            </w:r>
                          </w:p>
                          <w:p w14:paraId="378620CE" w14:textId="77777777" w:rsidR="00E8526A" w:rsidRPr="00CB0B9E" w:rsidRDefault="00E8526A" w:rsidP="00E8526A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14:paraId="1D7A35CB" w14:textId="555FC80A" w:rsidR="00E8526A" w:rsidRDefault="00C40718" w:rsidP="00E8526A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ختر </w:t>
                            </w:r>
                            <w:r w:rsidR="00190A8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لغة</w:t>
                            </w:r>
                            <w:r w:rsidR="0025523C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البرمجة</w:t>
                            </w:r>
                          </w:p>
                          <w:p w14:paraId="36456E74" w14:textId="77777777" w:rsidR="00A9440F" w:rsidRDefault="00A9440F" w:rsidP="00E8526A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30EF601" w14:textId="77777777" w:rsidR="002A4BB3" w:rsidRPr="008A2F10" w:rsidRDefault="002A4BB3" w:rsidP="00A9440F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5572BB5" w14:textId="77777777" w:rsidR="00976C6B" w:rsidRDefault="00976C6B" w:rsidP="002A4BB3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DB41881" w14:textId="77777777" w:rsidR="00976C6B" w:rsidRDefault="00976C6B" w:rsidP="00976C6B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DA2CE2E" w14:textId="77777777" w:rsidR="00C54D9C" w:rsidRDefault="00C54D9C" w:rsidP="00976C6B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5934EDEA" w14:textId="77777777" w:rsidR="00C54D9C" w:rsidRDefault="00C54D9C" w:rsidP="00C54D9C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56A34F7" w14:textId="19CC99CC" w:rsidR="0025523C" w:rsidRDefault="0025523C" w:rsidP="00C54D9C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</w:p>
                          <w:p w14:paraId="2F9F914F" w14:textId="612B9332" w:rsidR="00E8526A" w:rsidRPr="008F6196" w:rsidRDefault="00E8526A" w:rsidP="00E8526A">
                            <w:pPr>
                              <w:bidi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E8526A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تطبيق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681CC13C" w14:textId="0B3701C3" w:rsidR="00B7494A" w:rsidRDefault="0087262B" w:rsidP="00CC7628">
                            <w:pPr>
                              <w:spacing w:after="100"/>
                              <w:rPr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126989865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CC7628">
                              <w:rPr>
                                <w:sz w:val="24"/>
                                <w:szCs w:val="24"/>
                              </w:rPr>
                              <w:t xml:space="preserve">Magento </w:t>
                            </w:r>
                            <w:r w:rsidR="00E16A30">
                              <w:rPr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CC7628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3696806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CC7628">
                              <w:rPr>
                                <w:sz w:val="24"/>
                                <w:szCs w:val="24"/>
                              </w:rPr>
                              <w:t>Wo</w:t>
                            </w:r>
                            <w:r w:rsidR="00807B8D">
                              <w:rPr>
                                <w:sz w:val="24"/>
                                <w:szCs w:val="24"/>
                              </w:rPr>
                              <w:t>ccCommerce(WordPress)</w:t>
                            </w:r>
                            <w:r w:rsidR="00841179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  <w:p w14:paraId="66F0A396" w14:textId="1AE5B531" w:rsidR="00B7494A" w:rsidRDefault="0087262B" w:rsidP="00B7494A">
                            <w:pPr>
                              <w:spacing w:after="100"/>
                              <w:rPr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12628559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841179">
                              <w:rPr>
                                <w:sz w:val="24"/>
                                <w:szCs w:val="24"/>
                              </w:rPr>
                              <w:t xml:space="preserve">Java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146724296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807B8D">
                              <w:rPr>
                                <w:sz w:val="24"/>
                                <w:szCs w:val="24"/>
                              </w:rPr>
                              <w:t xml:space="preserve"> PHP 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670D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       </w:t>
                            </w:r>
                            <w:r w:rsidR="00807B8D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60595458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BC340B">
                              <w:rPr>
                                <w:sz w:val="24"/>
                                <w:szCs w:val="24"/>
                              </w:rPr>
                              <w:t xml:space="preserve">Shopify 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6511D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E651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BC340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6668542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494A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proofErr w:type="spellStart"/>
                            <w:r w:rsidR="00BC340B">
                              <w:rPr>
                                <w:sz w:val="24"/>
                                <w:szCs w:val="24"/>
                              </w:rPr>
                              <w:t>OperCart</w:t>
                            </w:r>
                            <w:proofErr w:type="spellEnd"/>
                            <w:r w:rsidR="00BC340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651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="00BC340B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67573019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40718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BC340B">
                              <w:rPr>
                                <w:sz w:val="24"/>
                                <w:szCs w:val="24"/>
                              </w:rPr>
                              <w:t>MVC with C#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9884809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494A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Nodejs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2E2C6015" w14:textId="56CB127A" w:rsidR="00B7494A" w:rsidRDefault="0087262B" w:rsidP="00B7494A">
                            <w:pPr>
                              <w:spacing w:after="100"/>
                              <w:rPr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5002735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C31AD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Zid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         </w:t>
                            </w:r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8623568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B5622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84117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Python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2577480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41179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556E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1179">
                              <w:rPr>
                                <w:sz w:val="24"/>
                                <w:szCs w:val="24"/>
                              </w:rPr>
                              <w:t>Ruby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="007E509C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7081798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509C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B7494A" w:rsidRP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7494A" w:rsidRPr="00B7494A">
                              <w:rPr>
                                <w:sz w:val="24"/>
                                <w:szCs w:val="24"/>
                              </w:rPr>
                              <w:t>Prestashop</w:t>
                            </w:r>
                            <w:proofErr w:type="spellEnd"/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99325550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494A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B7494A" w:rsidRP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 w:rsidRPr="00B7494A">
                              <w:rPr>
                                <w:sz w:val="24"/>
                                <w:szCs w:val="24"/>
                              </w:rPr>
                              <w:t xml:space="preserve">Drupal </w:t>
                            </w:r>
                            <w:r w:rsidR="00B7494A">
                              <w:rPr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2274534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494A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B7494A" w:rsidRP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7494A" w:rsidRPr="00B7494A">
                              <w:rPr>
                                <w:sz w:val="24"/>
                                <w:szCs w:val="24"/>
                              </w:rPr>
                              <w:t>Odoo</w:t>
                            </w:r>
                          </w:p>
                          <w:p w14:paraId="17965DEA" w14:textId="32EF005C" w:rsidR="009622B5" w:rsidRPr="00B7494A" w:rsidRDefault="0087262B" w:rsidP="00B7494A">
                            <w:pPr>
                              <w:spacing w:after="100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17177752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622B5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9622B5" w:rsidRP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22B5" w:rsidRPr="009622B5">
                              <w:rPr>
                                <w:sz w:val="24"/>
                                <w:szCs w:val="24"/>
                              </w:rPr>
                              <w:t>Expandcart</w:t>
                            </w:r>
                            <w:proofErr w:type="spellEnd"/>
                            <w:r w:rsidR="009622B5" w:rsidRPr="009622B5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9622B5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622B5" w:rsidRPr="009622B5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7722905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622B5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9622B5" w:rsidRPr="009622B5">
                              <w:rPr>
                                <w:sz w:val="24"/>
                                <w:szCs w:val="24"/>
                              </w:rPr>
                              <w:t xml:space="preserve"> D net</w:t>
                            </w:r>
                            <w:r w:rsidR="009622B5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0FD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E40FD1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      </w:t>
                            </w:r>
                            <w:r w:rsidR="00E40FD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9622B5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86040053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40FD1" w:rsidRPr="009622B5">
                                  <w:rPr>
                                    <w:rFonts w:ascii="Segoe UI Symbol" w:hAnsi="Segoe UI Symbol" w:cs="Segoe UI Symbol"/>
                                    <w:sz w:val="24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E40FD1" w:rsidRPr="009622B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FD1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أوامر الشبكة </w:t>
                            </w:r>
                            <w:r w:rsidR="00E40FD1">
                              <w:rPr>
                                <w:sz w:val="24"/>
                                <w:szCs w:val="24"/>
                              </w:rPr>
                              <w:t xml:space="preserve">       </w:t>
                            </w:r>
                          </w:p>
                        </w:tc>
                        <w:tc>
                          <w:tcPr>
                            <w:tcW w:w="2673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</w:tcPr>
                          <w:p w14:paraId="49B8F904" w14:textId="0B0B8A45" w:rsidR="00E8526A" w:rsidRPr="00B825A1" w:rsidRDefault="00B825A1" w:rsidP="00B825A1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825A1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W</w:t>
                            </w:r>
                            <w:r w:rsidR="00E8526A" w:rsidRPr="00B825A1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eb</w:t>
                            </w:r>
                          </w:p>
                          <w:p w14:paraId="073E167C" w14:textId="77777777" w:rsidR="00B825A1" w:rsidRDefault="00B825A1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F95DA9B" w14:textId="26D78577" w:rsidR="0025523C" w:rsidRDefault="00C40718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elect the </w:t>
                            </w:r>
                            <w:r w:rsidR="0025523C" w:rsidRPr="007F27B1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latform </w:t>
                            </w:r>
                          </w:p>
                          <w:p w14:paraId="02AEBC0A" w14:textId="311CEC8C" w:rsidR="00B825A1" w:rsidRDefault="00B825A1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3DAB8F0D" w14:textId="5E981CCC" w:rsidR="00976C6B" w:rsidRDefault="00976C6B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0C95A271" w14:textId="638584D7" w:rsidR="00C54D9C" w:rsidRDefault="00C54D9C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14462A5D" w14:textId="77777777" w:rsidR="00C54D9C" w:rsidRPr="00A9440F" w:rsidRDefault="00C54D9C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7E9DA828" w14:textId="4F16AEE0" w:rsidR="00B825A1" w:rsidRPr="008F6196" w:rsidRDefault="00B825A1" w:rsidP="00B825A1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825A1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App</w:t>
                            </w:r>
                          </w:p>
                        </w:tc>
                      </w:tr>
                      <w:tr w:rsidR="0025523C" w:rsidRPr="008F6196" w14:paraId="56A45801" w14:textId="77777777" w:rsidTr="00344A5F">
                        <w:trPr>
                          <w:trHeight w:val="453"/>
                        </w:trPr>
                        <w:tc>
                          <w:tcPr>
                            <w:tcW w:w="2238" w:type="dxa"/>
                            <w:vMerge/>
                            <w:shd w:val="clear" w:color="auto" w:fill="D0CECE" w:themeFill="background2" w:themeFillShade="E6"/>
                            <w:vAlign w:val="center"/>
                          </w:tcPr>
                          <w:p w14:paraId="47918D85" w14:textId="77777777" w:rsidR="0025523C" w:rsidRDefault="0025523C" w:rsidP="0000675E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35EF0CFF" w14:textId="6BB94E27" w:rsidR="00344A5F" w:rsidRPr="00344A5F" w:rsidRDefault="0087262B" w:rsidP="00344A5F">
                            <w:pPr>
                              <w:jc w:val="center"/>
                              <w:rPr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6"/>
                                  <w:szCs w:val="26"/>
                                </w:rPr>
                                <w:id w:val="-53890526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C31AD" w:rsidRPr="00344A5F">
                                  <w:rPr>
                                    <w:rFonts w:ascii="Segoe UI Symbol" w:hAnsi="Segoe UI Symbol" w:cs="Segoe UI Symbol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5C53BB" w:rsidRPr="00344A5F"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>React Native</w:t>
                            </w:r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   </w:t>
                            </w:r>
                            <w:sdt>
                              <w:sdtPr>
                                <w:rPr>
                                  <w:sz w:val="26"/>
                                  <w:szCs w:val="26"/>
                                </w:rPr>
                                <w:id w:val="-9086160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4A5F" w:rsidRPr="00344A5F">
                                  <w:rPr>
                                    <w:rFonts w:ascii="Segoe UI Symbol" w:hAnsi="Segoe UI Symbol" w:cs="Segoe UI Symbol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 Flutter</w:t>
                            </w:r>
                            <w:r w:rsidR="001760D4">
                              <w:rPr>
                                <w:sz w:val="26"/>
                                <w:szCs w:val="26"/>
                              </w:rPr>
                              <w:t xml:space="preserve">    </w:t>
                            </w:r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6"/>
                                  <w:szCs w:val="26"/>
                                </w:rPr>
                                <w:id w:val="-46998091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4A5F" w:rsidRPr="00344A5F">
                                  <w:rPr>
                                    <w:rFonts w:ascii="Segoe UI Symbol" w:hAnsi="Segoe UI Symbol" w:cs="Segoe UI Symbol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 Ionic</w:t>
                            </w:r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sz w:val="26"/>
                                  <w:szCs w:val="26"/>
                                </w:rPr>
                                <w:id w:val="4117477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4A5F" w:rsidRPr="00344A5F">
                                  <w:rPr>
                                    <w:rFonts w:ascii="Segoe UI Symbol" w:hAnsi="Segoe UI Symbol" w:cs="Segoe UI Symbol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344A5F" w:rsidRPr="00344A5F">
                              <w:rPr>
                                <w:sz w:val="26"/>
                                <w:szCs w:val="26"/>
                              </w:rPr>
                              <w:t xml:space="preserve">  Xamarin</w:t>
                            </w:r>
                          </w:p>
                        </w:tc>
                        <w:tc>
                          <w:tcPr>
                            <w:tcW w:w="2673" w:type="dxa"/>
                            <w:vMerge/>
                            <w:shd w:val="clear" w:color="auto" w:fill="D0CECE" w:themeFill="background2" w:themeFillShade="E6"/>
                            <w:vAlign w:val="center"/>
                          </w:tcPr>
                          <w:p w14:paraId="2ED258C5" w14:textId="77777777" w:rsidR="0025523C" w:rsidRPr="007F27B1" w:rsidRDefault="0025523C" w:rsidP="0000675E">
                            <w:pPr>
                              <w:pStyle w:val="gmail-m-7210589315075968588msolistparagraph"/>
                              <w:spacing w:before="0" w:beforeAutospacing="0" w:after="0" w:afterAutospacing="0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871AC3" w:rsidRPr="008F6196" w14:paraId="43408263" w14:textId="77777777" w:rsidTr="00BA576C">
                        <w:trPr>
                          <w:trHeight w:val="950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</w:tcPr>
                          <w:p w14:paraId="2D71B045" w14:textId="374045B6" w:rsidR="008F6196" w:rsidRPr="008F6196" w:rsidRDefault="008F6196" w:rsidP="00871AC3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ختر الدول التي سيخدمها متجرك</w:t>
                            </w:r>
                          </w:p>
                          <w:p w14:paraId="7D8404F4" w14:textId="77777777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277" w:type="dxa"/>
                            <w:hideMark/>
                          </w:tcPr>
                          <w:p w14:paraId="4CBF0631" w14:textId="77777777" w:rsidR="008F6196" w:rsidRPr="008F6196" w:rsidRDefault="008F6196" w:rsidP="00871AC3">
                            <w:pPr>
                              <w:pStyle w:val="ListParagraph"/>
                              <w:bidi/>
                              <w:ind w:left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حلي</w:t>
                            </w:r>
                          </w:p>
                          <w:p w14:paraId="5ECEDE1E" w14:textId="484A451D" w:rsidR="001B59CB" w:rsidRPr="003E3DFB" w:rsidRDefault="008F6196" w:rsidP="003E3DFB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Saudi Arabia</w:t>
                            </w:r>
                          </w:p>
                          <w:p w14:paraId="3481245F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10070553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058" w:type="dxa"/>
                            <w:gridSpan w:val="3"/>
                            <w:hideMark/>
                          </w:tcPr>
                          <w:p w14:paraId="595D215C" w14:textId="77777777" w:rsidR="008F6196" w:rsidRPr="008F6196" w:rsidRDefault="008F6196" w:rsidP="00871AC3">
                            <w:pPr>
                              <w:pStyle w:val="ListParagraph"/>
                              <w:bidi/>
                              <w:ind w:left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ول الخليج</w:t>
                            </w:r>
                          </w:p>
                          <w:p w14:paraId="64D59FE2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GCC</w:t>
                            </w:r>
                          </w:p>
                          <w:p w14:paraId="72639CA8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88055268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384" w:type="dxa"/>
                            <w:hideMark/>
                          </w:tcPr>
                          <w:p w14:paraId="727DC706" w14:textId="77777777" w:rsidR="008F6196" w:rsidRPr="008F6196" w:rsidRDefault="008F6196" w:rsidP="00871AC3">
                            <w:pPr>
                              <w:pStyle w:val="ListParagraph"/>
                              <w:bidi/>
                              <w:ind w:left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شرق الأوسط</w:t>
                            </w:r>
                          </w:p>
                          <w:p w14:paraId="5E4923E5" w14:textId="412C0016" w:rsid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Middle East</w:t>
                            </w:r>
                          </w:p>
                          <w:p w14:paraId="500C2801" w14:textId="77777777" w:rsidR="001B59CB" w:rsidRPr="001B59CB" w:rsidRDefault="001B59CB" w:rsidP="000A2C20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rtl/>
                              </w:rPr>
                            </w:pPr>
                          </w:p>
                          <w:p w14:paraId="36F2E5A1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123313075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068" w:type="dxa"/>
                            <w:gridSpan w:val="2"/>
                            <w:hideMark/>
                          </w:tcPr>
                          <w:p w14:paraId="1F60185F" w14:textId="77777777" w:rsidR="008F6196" w:rsidRPr="008F6196" w:rsidRDefault="008F6196" w:rsidP="00871AC3">
                            <w:pPr>
                              <w:pStyle w:val="ListParagraph"/>
                              <w:bidi/>
                              <w:ind w:left="0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ولي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International </w:t>
                            </w:r>
                          </w:p>
                          <w:p w14:paraId="4493C7E8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color w:val="FF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rtl/>
                              </w:rPr>
                              <w:t>بحاجة لموافقة</w:t>
                            </w:r>
                            <w:r w:rsidRPr="008F6196">
                              <w:rPr>
                                <w:rFonts w:asciiTheme="majorBidi" w:hAnsiTheme="majorBidi" w:cstheme="majorBidi"/>
                                <w:color w:val="FF0000"/>
                                <w:sz w:val="24"/>
                                <w:szCs w:val="24"/>
                              </w:rPr>
                              <w:t xml:space="preserve">need approval </w:t>
                            </w:r>
                          </w:p>
                          <w:p w14:paraId="7468EF7C" w14:textId="77777777" w:rsidR="008F6196" w:rsidRPr="008F6196" w:rsidRDefault="0087262B" w:rsidP="00871AC3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color w:val="00B050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17081297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</w:tcPr>
                          <w:p w14:paraId="78B870F0" w14:textId="38E7FF77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>Select Targeted countries</w:t>
                            </w:r>
                          </w:p>
                          <w:p w14:paraId="56D1A1FE" w14:textId="77777777" w:rsidR="008F6196" w:rsidRPr="008F6196" w:rsidRDefault="008F6196" w:rsidP="00871AC3">
                            <w:pPr>
                              <w:bidi/>
                              <w:spacing w:after="100"/>
                              <w:jc w:val="right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871AC3" w:rsidRPr="008F6196" w14:paraId="083762B1" w14:textId="77777777" w:rsidTr="00BA576C">
                        <w:trPr>
                          <w:trHeight w:val="470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1CD6E623" w14:textId="77777777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كم عدد العمليات المتوقع حدوثها شهريا؟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7B477BD7" w14:textId="77777777" w:rsidR="008F6196" w:rsidRPr="000412A9" w:rsidRDefault="008F6196" w:rsidP="000412A9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0066F0FA" w14:textId="37BF1A8E" w:rsidR="008F6196" w:rsidRPr="008F6196" w:rsidRDefault="008F6196" w:rsidP="00A65B47">
                            <w:pPr>
                              <w:spacing w:after="100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>Estimated number of transactions per month</w:t>
                            </w:r>
                          </w:p>
                        </w:tc>
                      </w:tr>
                      <w:tr w:rsidR="00871AC3" w:rsidRPr="008F6196" w14:paraId="37BD5DE4" w14:textId="77777777" w:rsidTr="00BA576C">
                        <w:trPr>
                          <w:trHeight w:val="479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4FD1D8CC" w14:textId="0F7DBACA" w:rsidR="008F6196" w:rsidRPr="008F6196" w:rsidRDefault="008F6196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ا هو متوسط قيمة عملية الدفع الواحدة؟</w:t>
                            </w:r>
                            <w:r w:rsidR="00A65B4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بالريال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4076F0AD" w14:textId="77777777" w:rsidR="008F6196" w:rsidRPr="000412A9" w:rsidRDefault="008F6196" w:rsidP="000412A9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2DFC00F4" w14:textId="242FB8F7" w:rsidR="008F6196" w:rsidRPr="008F6196" w:rsidRDefault="008F6196" w:rsidP="00A65B47">
                            <w:pPr>
                              <w:spacing w:after="100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  <w:r w:rsidRPr="000A2C20">
                              <w:rPr>
                                <w:rFonts w:asciiTheme="majorBidi" w:hAnsiTheme="majorBidi" w:cstheme="majorBidi"/>
                                <w:color w:val="000000" w:themeColor="text1"/>
                              </w:rPr>
                              <w:t>Estimated average amount per transaction</w:t>
                            </w:r>
                            <w:r w:rsidR="000A2C20">
                              <w:rPr>
                                <w:rFonts w:asciiTheme="majorBidi" w:hAnsiTheme="majorBidi" w:cstheme="majorBidi"/>
                                <w:color w:val="000000" w:themeColor="text1"/>
                              </w:rPr>
                              <w:t xml:space="preserve"> ?</w:t>
                            </w:r>
                            <w:r w:rsidR="000A2C20" w:rsidRPr="000A2C20">
                              <w:rPr>
                                <w:rFonts w:asciiTheme="majorBidi" w:hAnsiTheme="majorBidi" w:cstheme="majorBidi"/>
                                <w:color w:val="000000" w:themeColor="text1"/>
                              </w:rPr>
                              <w:t xml:space="preserve"> SAR</w:t>
                            </w:r>
                            <w:r w:rsidR="000A2C20" w:rsidRPr="000A2C20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</w:tr>
                      <w:tr w:rsidR="00871AC3" w:rsidRPr="008F6196" w14:paraId="13254413" w14:textId="77777777" w:rsidTr="00BA576C">
                        <w:trPr>
                          <w:trHeight w:val="487"/>
                        </w:trPr>
                        <w:tc>
                          <w:tcPr>
                            <w:tcW w:w="2238" w:type="dxa"/>
                            <w:shd w:val="clear" w:color="auto" w:fill="D0CECE" w:themeFill="background2" w:themeFillShade="E6"/>
                            <w:hideMark/>
                          </w:tcPr>
                          <w:p w14:paraId="76C7D814" w14:textId="57C82713" w:rsidR="008F6196" w:rsidRPr="008F6196" w:rsidRDefault="009622B5" w:rsidP="00871AC3">
                            <w:pPr>
                              <w:bidi/>
                              <w:spacing w:after="100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اهو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8F6196" w:rsidRPr="008F6196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متوقع حجم المبيعات بشكل شهري؟</w:t>
                            </w:r>
                            <w:r w:rsidR="00A65B4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بالريال</w:t>
                            </w:r>
                          </w:p>
                        </w:tc>
                        <w:tc>
                          <w:tcPr>
                            <w:tcW w:w="5787" w:type="dxa"/>
                            <w:gridSpan w:val="7"/>
                          </w:tcPr>
                          <w:p w14:paraId="6BB978D0" w14:textId="0EAD1D0E" w:rsidR="000412A9" w:rsidRPr="000412A9" w:rsidRDefault="000412A9" w:rsidP="000412A9">
                            <w:pPr>
                              <w:bidi/>
                              <w:spacing w:after="10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73" w:type="dxa"/>
                            <w:shd w:val="clear" w:color="auto" w:fill="D0CECE" w:themeFill="background2" w:themeFillShade="E6"/>
                            <w:hideMark/>
                          </w:tcPr>
                          <w:p w14:paraId="455CC603" w14:textId="07CC8D58" w:rsidR="008F6196" w:rsidRPr="008F6196" w:rsidRDefault="008F6196" w:rsidP="00A65B47">
                            <w:pPr>
                              <w:spacing w:after="100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>Estimated sales volume Monthly</w:t>
                            </w:r>
                            <w:r w:rsidR="00A65B47">
                              <w:rPr>
                                <w:rFonts w:asciiTheme="majorBidi" w:hAnsiTheme="majorBidi" w:cstheme="majorBidi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0A2C20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 xml:space="preserve">? </w:t>
                            </w:r>
                            <w:r w:rsidR="00A65B4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:lang w:bidi="ar-JO"/>
                              </w:rPr>
                              <w:t>SAR</w:t>
                            </w:r>
                          </w:p>
                        </w:tc>
                      </w:tr>
                    </w:tbl>
                    <w:p w14:paraId="407E3F2E" w14:textId="35922D83" w:rsidR="008F6196" w:rsidRPr="008F6196" w:rsidRDefault="008F6196" w:rsidP="008F6196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444E218D" wp14:editId="5CA535E4">
                <wp:simplePos x="0" y="0"/>
                <wp:positionH relativeFrom="column">
                  <wp:posOffset>1330960</wp:posOffset>
                </wp:positionH>
                <wp:positionV relativeFrom="paragraph">
                  <wp:posOffset>0</wp:posOffset>
                </wp:positionV>
                <wp:extent cx="3860800" cy="44196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080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DC5DD" w14:textId="0DF5D117" w:rsidR="006A210E" w:rsidRPr="00871AC3" w:rsidRDefault="006A210E" w:rsidP="006A210E">
                            <w:pPr>
                              <w:bidi/>
                              <w:rPr>
                                <w:b/>
                                <w:bCs/>
                                <w:sz w:val="48"/>
                                <w:szCs w:val="48"/>
                                <w:rtl/>
                              </w:rPr>
                            </w:pPr>
                            <w:r w:rsidRPr="00871AC3">
                              <w:rPr>
                                <w:rFonts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JO"/>
                              </w:rPr>
                              <w:t>نموذج طلب خدمة الدفع الإلكترون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E218D" id="_x0000_s1027" type="#_x0000_t202" style="position:absolute;margin-left:104.8pt;margin-top:0;width:304pt;height:34.8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" filled="f" stroked="f">
                <v:textbox>
                  <w:txbxContent>
                    <w:p w14:paraId="2DDDC5DD" w14:textId="0DF5D117" w:rsidR="006A210E" w:rsidRPr="00871AC3" w:rsidRDefault="006A210E" w:rsidP="006A210E">
                      <w:pPr>
                        <w:bidi/>
                        <w:rPr>
                          <w:b/>
                          <w:bCs/>
                          <w:sz w:val="48"/>
                          <w:szCs w:val="48"/>
                          <w:rtl/>
                        </w:rPr>
                      </w:pPr>
                      <w:r w:rsidRPr="00871AC3">
                        <w:rPr>
                          <w:rFonts w:hint="cs"/>
                          <w:b/>
                          <w:bCs/>
                          <w:sz w:val="48"/>
                          <w:szCs w:val="48"/>
                          <w:rtl/>
                          <w:lang w:bidi="ar-JO"/>
                        </w:rPr>
                        <w:t>نموذج طلب خدمة الدفع الإلكتروني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5C6" w:rsidRPr="00F80C7C">
        <w:rPr>
          <w:noProof/>
        </w:rPr>
        <w:drawing>
          <wp:anchor distT="0" distB="0" distL="114300" distR="114300" simplePos="0" relativeHeight="251667456" behindDoc="1" locked="0" layoutInCell="1" allowOverlap="1" wp14:anchorId="464AD728" wp14:editId="6B3470D5">
            <wp:simplePos x="0" y="0"/>
            <wp:positionH relativeFrom="page">
              <wp:posOffset>0</wp:posOffset>
            </wp:positionH>
            <wp:positionV relativeFrom="page">
              <wp:posOffset>5961</wp:posOffset>
            </wp:positionV>
            <wp:extent cx="7787640" cy="10046335"/>
            <wp:effectExtent l="0" t="0" r="381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640" cy="1004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2A8B" w:rsidRPr="007C48B5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BF6A980" wp14:editId="1E899C76">
                <wp:simplePos x="0" y="0"/>
                <wp:positionH relativeFrom="margin">
                  <wp:posOffset>-294640</wp:posOffset>
                </wp:positionH>
                <wp:positionV relativeFrom="page">
                  <wp:posOffset>9696450</wp:posOffset>
                </wp:positionV>
                <wp:extent cx="309880" cy="360680"/>
                <wp:effectExtent l="0" t="0" r="0" b="127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880" cy="360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1E5D9" w14:textId="2044177D" w:rsidR="007C48B5" w:rsidRPr="00092A8B" w:rsidRDefault="00092A8B" w:rsidP="007C48B5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92A8B">
                              <w:rPr>
                                <w:rFonts w:hint="cs"/>
                                <w:color w:val="FFFFFF" w:themeColor="background1"/>
                                <w:sz w:val="24"/>
                                <w:szCs w:val="24"/>
                                <w:rtl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6A980" id="_x0000_s1028" type="#_x0000_t202" style="position:absolute;margin-left:-23.2pt;margin-top:763.5pt;width:24.4pt;height:28.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" filled="f" stroked="f">
                <v:textbox>
                  <w:txbxContent>
                    <w:p w14:paraId="4251E5D9" w14:textId="2044177D" w:rsidR="007C48B5" w:rsidRPr="00092A8B" w:rsidRDefault="00092A8B" w:rsidP="007C48B5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092A8B">
                        <w:rPr>
                          <w:rFonts w:hint="cs"/>
                          <w:color w:val="FFFFFF" w:themeColor="background1"/>
                          <w:sz w:val="24"/>
                          <w:szCs w:val="24"/>
                          <w:rtl/>
                        </w:rPr>
                        <w:t>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424422" w:rsidRPr="00F80C7C"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125B5571" wp14:editId="7D21E81F">
                <wp:simplePos x="0" y="0"/>
                <wp:positionH relativeFrom="margin">
                  <wp:posOffset>274955</wp:posOffset>
                </wp:positionH>
                <wp:positionV relativeFrom="margin">
                  <wp:posOffset>8679180</wp:posOffset>
                </wp:positionV>
                <wp:extent cx="4966335" cy="332105"/>
                <wp:effectExtent l="0" t="0" r="0" b="0"/>
                <wp:wrapTopAndBottom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6335" cy="332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0FF9A" w14:textId="44A3B17B" w:rsidR="00A72C2C" w:rsidRPr="00424422" w:rsidRDefault="00A72C2C" w:rsidP="004874DD">
                            <w:pPr>
                              <w:jc w:val="center"/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B5571" id="Text Box 44" o:spid="_x0000_s1029" type="#_x0000_t202" style="position:absolute;margin-left:21.65pt;margin-top:683.4pt;width:391.05pt;height:26.1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" filled="f" stroked="f">
                <v:textbox>
                  <w:txbxContent>
                    <w:p w14:paraId="4770FF9A" w14:textId="44A3B17B" w:rsidR="00A72C2C" w:rsidRPr="00424422" w:rsidRDefault="00A72C2C" w:rsidP="004874DD">
                      <w:pPr>
                        <w:jc w:val="center"/>
                        <w:rPr>
                          <w:rFonts w:ascii="Lato" w:hAnsi="La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DF3879" w:rsidRPr="00F80C7C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36C1A21" wp14:editId="12512531">
                <wp:simplePos x="0" y="0"/>
                <wp:positionH relativeFrom="margin">
                  <wp:posOffset>296198</wp:posOffset>
                </wp:positionH>
                <wp:positionV relativeFrom="margin">
                  <wp:posOffset>8782166</wp:posOffset>
                </wp:positionV>
                <wp:extent cx="4966335" cy="332105"/>
                <wp:effectExtent l="0" t="0" r="0" b="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6335" cy="332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453F6" w14:textId="2F7A6F77" w:rsidR="00424422" w:rsidRPr="00424422" w:rsidRDefault="00424422" w:rsidP="00424422">
                            <w:pPr>
                              <w:jc w:val="center"/>
                              <w:rPr>
                                <w:rFonts w:ascii="Lato" w:hAnsi="La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C1A21" id="Text Box 5" o:spid="_x0000_s1030" type="#_x0000_t202" style="position:absolute;margin-left:23.3pt;margin-top:691.5pt;width:391.05pt;height:26.1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" filled="f" stroked="f">
                <v:textbox>
                  <w:txbxContent>
                    <w:p w14:paraId="3E7453F6" w14:textId="2F7A6F77" w:rsidR="00424422" w:rsidRPr="00424422" w:rsidRDefault="00424422" w:rsidP="00424422">
                      <w:pPr>
                        <w:jc w:val="center"/>
                        <w:rPr>
                          <w:rFonts w:ascii="Lato" w:hAnsi="La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987FD5" w:rsidRPr="007C48B5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97321F7" wp14:editId="2C817CA4">
                <wp:simplePos x="0" y="0"/>
                <wp:positionH relativeFrom="leftMargin">
                  <wp:posOffset>594360</wp:posOffset>
                </wp:positionH>
                <wp:positionV relativeFrom="page">
                  <wp:posOffset>9697720</wp:posOffset>
                </wp:positionV>
                <wp:extent cx="335280" cy="36576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4CD3F" w14:textId="75DBC704" w:rsidR="007C48B5" w:rsidRDefault="007C48B5" w:rsidP="007C48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321F7" id="_x0000_s1031" type="#_x0000_t202" style="position:absolute;margin-left:46.8pt;margin-top:763.6pt;width:26.4pt;height:28.8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" filled="f" stroked="f">
                <v:textbox>
                  <w:txbxContent>
                    <w:p w14:paraId="61F4CD3F" w14:textId="75DBC704" w:rsidR="007C48B5" w:rsidRDefault="007C48B5" w:rsidP="007C48B5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B7631E1" w14:textId="32A49AE9" w:rsidR="003550B4" w:rsidRDefault="008F6196" w:rsidP="005D0E1E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7454236" wp14:editId="450A1FBD">
                <wp:simplePos x="0" y="0"/>
                <wp:positionH relativeFrom="margin">
                  <wp:posOffset>-434340</wp:posOffset>
                </wp:positionH>
                <wp:positionV relativeFrom="paragraph">
                  <wp:posOffset>0</wp:posOffset>
                </wp:positionV>
                <wp:extent cx="6953250" cy="880872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8808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86BEB" w14:textId="77777777" w:rsidR="008F6196" w:rsidRPr="00F241CC" w:rsidRDefault="008F6196" w:rsidP="008F6196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B2047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highlight w:val="yellow"/>
                                <w:rtl/>
                              </w:rPr>
                              <w:t>اختر</w:t>
                            </w:r>
                            <w:r w:rsidRPr="00F241C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  <w:t xml:space="preserve"> البنك الخاص بمنشئتك</w:t>
                            </w:r>
                          </w:p>
                          <w:p w14:paraId="4D810D30" w14:textId="77777777" w:rsidR="008F6196" w:rsidRPr="008F6196" w:rsidRDefault="008F6196" w:rsidP="00871AC3">
                            <w:pPr>
                              <w:bidi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tbl>
                            <w:tblPr>
                              <w:bidiVisual/>
                              <w:tblW w:w="10169" w:type="dxa"/>
                              <w:tblInd w:w="492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34"/>
                              <w:gridCol w:w="2586"/>
                              <w:gridCol w:w="1980"/>
                              <w:gridCol w:w="1170"/>
                              <w:gridCol w:w="1800"/>
                              <w:gridCol w:w="1799"/>
                            </w:tblGrid>
                            <w:tr w:rsidR="00871AC3" w:rsidRPr="008F6196" w14:paraId="675BDD08" w14:textId="77777777" w:rsidTr="006A210E">
                              <w:trPr>
                                <w:trHeight w:val="513"/>
                              </w:trPr>
                              <w:tc>
                                <w:tcPr>
                                  <w:tcW w:w="834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6AE3CF5D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ختر البنك</w:t>
                                  </w:r>
                                </w:p>
                              </w:tc>
                              <w:tc>
                                <w:tcPr>
                                  <w:tcW w:w="2586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40971653" w14:textId="77777777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بنك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7F404B96" w14:textId="3916C790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رسوم </w:t>
                                  </w:r>
                                  <w:r w:rsidR="004F39CE" w:rsidRPr="008F6196">
                                    <w:rPr>
                                      <w:rFonts w:ascii="Arial" w:eastAsia="Times New Roman" w:hAnsi="Arial" w:cs="Arial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تأسيس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60A0A6BC" w14:textId="77777777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رسوم الشهرية</w:t>
                                  </w:r>
                                </w:p>
                              </w:tc>
                              <w:tc>
                                <w:tcPr>
                                  <w:tcW w:w="3599" w:type="dxa"/>
                                  <w:gridSpan w:val="2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0E297435" w14:textId="77777777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نسبة المئوية لكل عملية</w:t>
                                  </w:r>
                                </w:p>
                              </w:tc>
                            </w:tr>
                            <w:tr w:rsidR="00871AC3" w:rsidRPr="008F6196" w14:paraId="6D8447C7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0" w:type="auto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4A3B7C8F" w14:textId="77777777" w:rsidR="008F6196" w:rsidRPr="008F6196" w:rsidRDefault="008F6196" w:rsidP="00871AC3">
                                  <w:pPr>
                                    <w:spacing w:after="0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86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67264F11" w14:textId="77777777" w:rsidR="008F6196" w:rsidRPr="008F6196" w:rsidRDefault="008F6196" w:rsidP="00871AC3">
                                  <w:pPr>
                                    <w:spacing w:after="0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0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43B4263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تدفع مره واحده فقط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712A695C" w14:textId="77777777" w:rsidR="008F6196" w:rsidRPr="008F6196" w:rsidRDefault="008F6196" w:rsidP="00871AC3">
                                  <w:pPr>
                                    <w:spacing w:after="0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0318F1C6" w14:textId="77777777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فيزا وماستر كارد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6EFFFC70" w14:textId="77777777" w:rsidR="008F6196" w:rsidRPr="008F6196" w:rsidRDefault="008F6196" w:rsidP="006A210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دى</w:t>
                                  </w:r>
                                </w:p>
                              </w:tc>
                            </w:tr>
                            <w:tr w:rsidR="008F6196" w:rsidRPr="008F6196" w14:paraId="2482C758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06C28E37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70946171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70D67D43" w14:textId="2F14E615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البنك </w:t>
                                  </w:r>
                                  <w:r w:rsidR="004F39CE" w:rsidRPr="008F6196">
                                    <w:rPr>
                                      <w:rFonts w:ascii="Arial" w:eastAsia="Times New Roman" w:hAnsi="Arial" w:cs="Arial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أهلي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6F9076C3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142907C3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0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051B6D21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083641B1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09B518DF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48263C9B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157975212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7DEFE4A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بنك السعودي البريطاني ساب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77235BB7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22826A4D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0034D85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65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065BC58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09C46AEB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0387E28A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204617620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0F0A8C49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بنك السعودي الاستثماري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22B47492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2,5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7FE8CF07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50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215B3AC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43EA2CC5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4CED9805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4F467BAF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3089081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5E03B8E5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بنك الراجحي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4FD91E9A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3,0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5777EBFC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30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2EA50DEC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0D13D561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5EF24043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51EDD0FB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99530340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2B770CDE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بنك الانماء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113578C4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3,0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4B66C20E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5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402F7E89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79161360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40F34053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0E9823E2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5831958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7DA54AE6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بنك الجزيرة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4937436E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68229FC3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1357DCA6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2CB899DB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594116A1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4EF77ADB" w14:textId="77777777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111974780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F6196" w:rsidRPr="008F6196">
                                        <w:rPr>
                                          <w:rFonts w:ascii="Segoe UI Symbol" w:eastAsia="MS Gothic" w:hAnsi="Segoe UI Symbol" w:cs="Segoe UI Symbol" w:hint="cs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07310113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بنك البلاد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7E02DD63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2,0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4EF4149A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0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04C738AF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69D631CB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8F6196" w:rsidRPr="008F6196" w14:paraId="13584B38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  <w:hideMark/>
                                </w:tcPr>
                                <w:p w14:paraId="7661EFFE" w14:textId="068731CE" w:rsidR="008F6196" w:rsidRPr="008F6196" w:rsidRDefault="0087262B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152459288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A2C20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  <w:hideMark/>
                                </w:tcPr>
                                <w:p w14:paraId="2640D5D7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بنك الرياض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  <w:hideMark/>
                                </w:tcPr>
                                <w:p w14:paraId="2058689B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3,0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  <w:hideMark/>
                                </w:tcPr>
                                <w:p w14:paraId="7AB1D16E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  <w:hideMark/>
                                </w:tcPr>
                                <w:p w14:paraId="12BC61F9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  <w:hideMark/>
                                </w:tcPr>
                                <w:p w14:paraId="60074E6B" w14:textId="77777777" w:rsidR="008F6196" w:rsidRPr="008F6196" w:rsidRDefault="008F6196" w:rsidP="00871AC3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  <w:tr w:rsidR="000A2C20" w:rsidRPr="008F6196" w14:paraId="1B510D1E" w14:textId="77777777" w:rsidTr="006A210E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</w:tcPr>
                                <w:p w14:paraId="7C85742F" w14:textId="1D2D6AF0" w:rsidR="000A2C20" w:rsidRDefault="0087262B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-91808911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20DA5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</w:tcPr>
                                <w:p w14:paraId="26C71A73" w14:textId="61253250" w:rsidR="000A2C20" w:rsidRPr="008F6196" w:rsidRDefault="000A2C20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البنك العربي 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Align w:val="center"/>
                                </w:tcPr>
                                <w:p w14:paraId="3F4E6C7E" w14:textId="025279A9" w:rsidR="000A2C20" w:rsidRPr="008F6196" w:rsidRDefault="000A2C20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</w:rPr>
                                    <w:t xml:space="preserve">,000 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 ريال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Align w:val="center"/>
                                </w:tcPr>
                                <w:p w14:paraId="3EA4F8E3" w14:textId="2D98C9C6" w:rsidR="000A2C20" w:rsidRPr="008F6196" w:rsidRDefault="000A2C20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50 ريال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</w:tcPr>
                                <w:p w14:paraId="59ECF182" w14:textId="59816A66" w:rsidR="000A2C20" w:rsidRPr="008F6196" w:rsidRDefault="000A2C20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</w:tcPr>
                                <w:p w14:paraId="71F9E848" w14:textId="54DBB11B" w:rsidR="000A2C20" w:rsidRPr="008F6196" w:rsidRDefault="000A2C20" w:rsidP="000A2C20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</w:t>
                                  </w:r>
                                </w:p>
                              </w:tc>
                            </w:tr>
                            <w:tr w:rsidR="00DD0A9F" w:rsidRPr="008F6196" w14:paraId="6E4C77E5" w14:textId="77777777" w:rsidTr="00380E02">
                              <w:trPr>
                                <w:trHeight w:val="300"/>
                              </w:trPr>
                              <w:tc>
                                <w:tcPr>
                                  <w:tcW w:w="834" w:type="dxa"/>
                                </w:tcPr>
                                <w:p w14:paraId="761F12C7" w14:textId="6B89CBBC" w:rsidR="00DD0A9F" w:rsidRDefault="0087262B" w:rsidP="00DD0A9F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MS Gothic" w:eastAsia="MS Gothic" w:hAnsi="MS Gothic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  <w:rtl/>
                                      </w:rPr>
                                      <w:id w:val="199213292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DD0A9F">
                                        <w:rPr>
                                          <w:rFonts w:ascii="MS Gothic" w:eastAsia="MS Gothic" w:hAnsi="MS Gothic" w:hint="eastAsia"/>
                                          <w:sz w:val="24"/>
                                          <w:szCs w:val="24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2586" w:type="dxa"/>
                                  <w:vAlign w:val="center"/>
                                </w:tcPr>
                                <w:p w14:paraId="21204B0A" w14:textId="2059CB22" w:rsidR="00DD0A9F" w:rsidRPr="008F6196" w:rsidRDefault="00DD0A9F" w:rsidP="00DD0A9F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بنك الفرنسي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  <w:gridSpan w:val="2"/>
                                  <w:vAlign w:val="center"/>
                                </w:tcPr>
                                <w:p w14:paraId="5C374ECE" w14:textId="2FD2971E" w:rsidR="00DD0A9F" w:rsidRPr="008F6196" w:rsidRDefault="00DD0A9F" w:rsidP="00DD0A9F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يتم تحديد الاسعار من قِبل البنك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vAlign w:val="center"/>
                                </w:tcPr>
                                <w:p w14:paraId="50D716C4" w14:textId="3CFC237B" w:rsidR="00DD0A9F" w:rsidRPr="008F6196" w:rsidRDefault="00DD0A9F" w:rsidP="00DD0A9F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50% + 1 ريال</w:t>
                                  </w:r>
                                </w:p>
                              </w:tc>
                              <w:tc>
                                <w:tcPr>
                                  <w:tcW w:w="1799" w:type="dxa"/>
                                  <w:vAlign w:val="center"/>
                                </w:tcPr>
                                <w:p w14:paraId="6691468D" w14:textId="2FE9E766" w:rsidR="00DD0A9F" w:rsidRPr="008F6196" w:rsidRDefault="00DD0A9F" w:rsidP="00DD0A9F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lang w:val="en-GB"/>
                                    </w:rPr>
                                    <w:t>1.75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+ 1 ريال</w:t>
                                  </w:r>
                                </w:p>
                              </w:tc>
                            </w:tr>
                          </w:tbl>
                          <w:p w14:paraId="70B59426" w14:textId="158A5D39" w:rsidR="003550B4" w:rsidRDefault="008F6196" w:rsidP="008F6196">
                            <w:pPr>
                              <w:pStyle w:val="HeadParagraph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8F6196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       </w:t>
                            </w:r>
                            <w:r w:rsidRPr="008F6196">
                              <w:rPr>
                                <w:sz w:val="24"/>
                                <w:szCs w:val="24"/>
                                <w:rtl/>
                              </w:rPr>
                              <w:t>ملاحظ</w:t>
                            </w:r>
                            <w:r w:rsidR="00871AC3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ة</w:t>
                            </w:r>
                            <w:r w:rsidRPr="008F6196">
                              <w:rPr>
                                <w:sz w:val="24"/>
                                <w:szCs w:val="24"/>
                                <w:rtl/>
                              </w:rPr>
                              <w:t xml:space="preserve"> : بنك الجزيرة لا </w:t>
                            </w:r>
                            <w:r w:rsidR="00590116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يدعم</w:t>
                            </w:r>
                            <w:r w:rsidRPr="008F6196">
                              <w:rPr>
                                <w:sz w:val="24"/>
                                <w:szCs w:val="24"/>
                                <w:rtl/>
                              </w:rPr>
                              <w:t xml:space="preserve"> خدمه ابل باي.</w:t>
                            </w:r>
                          </w:p>
                          <w:p w14:paraId="2B56B2DD" w14:textId="77777777" w:rsidR="00871AC3" w:rsidRDefault="00871AC3" w:rsidP="00020DA5">
                            <w:pPr>
                              <w:pStyle w:val="HeadParagraph"/>
                              <w:rPr>
                                <w:color w:val="000000" w:themeColor="text1"/>
                                <w:sz w:val="44"/>
                                <w:szCs w:val="44"/>
                                <w:highlight w:val="yellow"/>
                                <w:rtl/>
                              </w:rPr>
                            </w:pPr>
                          </w:p>
                          <w:p w14:paraId="0A3375D4" w14:textId="7136F1D7" w:rsidR="008F6196" w:rsidRDefault="00F241CC" w:rsidP="00F241CC">
                            <w:pPr>
                              <w:pStyle w:val="HeadParagraph"/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</w:pPr>
                            <w:r w:rsidRPr="00F241CC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4"/>
                                <w:szCs w:val="44"/>
                                <w:highlight w:val="yellow"/>
                                <w:rtl/>
                              </w:rPr>
                              <w:t>اختر</w:t>
                            </w:r>
                            <w:r w:rsidRPr="00F241CC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  <w:t xml:space="preserve"> خدمات </w:t>
                            </w:r>
                            <w:proofErr w:type="spellStart"/>
                            <w:r w:rsidRPr="00F241CC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  <w:t>هايبرباي</w:t>
                            </w:r>
                            <w:proofErr w:type="spellEnd"/>
                            <w:r w:rsidRPr="00F241CC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  <w:t xml:space="preserve"> المراد تفعيلها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74"/>
                              <w:gridCol w:w="1775"/>
                              <w:gridCol w:w="1774"/>
                              <w:gridCol w:w="1776"/>
                              <w:gridCol w:w="1774"/>
                              <w:gridCol w:w="1775"/>
                            </w:tblGrid>
                            <w:tr w:rsidR="00F241CC" w14:paraId="76330AC2" w14:textId="77777777" w:rsidTr="00871AC3">
                              <w:tc>
                                <w:tcPr>
                                  <w:tcW w:w="1774" w:type="dxa"/>
                                </w:tcPr>
                                <w:p w14:paraId="39069A72" w14:textId="2E10121B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93635C" wp14:editId="66579A2F">
                                        <wp:extent cx="929005" cy="396240"/>
                                        <wp:effectExtent l="0" t="0" r="0" b="0"/>
                                        <wp:docPr id="51" name="Picture 50" descr="A close up of a logo&#10;&#10;Description automatically generated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2F639588-8787-4A9E-90F8-E172DB804DA9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1" name="Picture 50" descr="A close up of a logo&#10;&#10;Description automatically generated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2F639588-8787-4A9E-90F8-E172DB804DA9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29005" cy="3962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4D5FC707" w14:textId="1E210C11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4D8B460" wp14:editId="388CBCAA">
                                        <wp:extent cx="883920" cy="359410"/>
                                        <wp:effectExtent l="0" t="0" r="0" b="2540"/>
                                        <wp:docPr id="22" name="Picture 46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66153D3F-BFF9-4CE9-9686-356FF455CBB9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Picture 46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66153D3F-BFF9-4CE9-9686-356FF455CBB9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83920" cy="35941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774" w:type="dxa"/>
                                </w:tcPr>
                                <w:p w14:paraId="6E63398C" w14:textId="4EAC6EB4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81FCABA" wp14:editId="06B12B86">
                                        <wp:extent cx="739140" cy="355600"/>
                                        <wp:effectExtent l="0" t="0" r="3810" b="6350"/>
                                        <wp:docPr id="49" name="Picture 48" descr="A close up of a logo&#10;&#10;Description automatically generated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CDE462AA-B340-44AC-A057-FE87CCFDBC55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9" name="Picture 48" descr="A close up of a logo&#10;&#10;Description automatically generated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CDE462AA-B340-44AC-A057-FE87CCFDBC55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39140" cy="355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776" w:type="dxa"/>
                                </w:tcPr>
                                <w:p w14:paraId="6FA3A02D" w14:textId="76779C90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5BE375F" wp14:editId="4D5F297A">
                                        <wp:extent cx="869950" cy="266700"/>
                                        <wp:effectExtent l="0" t="0" r="6350" b="0"/>
                                        <wp:docPr id="21" name="Picture 15" descr="A picture containing drawing, light&#10;&#10;Description automatically generated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C7B3B0B0-BFD3-46BA-A849-373CD72B3506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Picture 15" descr="A picture containing drawing, light&#10;&#10;Description automatically generated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C7B3B0B0-BFD3-46BA-A849-373CD72B3506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69950" cy="2667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774" w:type="dxa"/>
                                </w:tcPr>
                                <w:p w14:paraId="7344C2F9" w14:textId="4588C488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AE87B3C" wp14:editId="33CC80DE">
                                        <wp:extent cx="497840" cy="388620"/>
                                        <wp:effectExtent l="0" t="0" r="0" b="0"/>
                                        <wp:docPr id="18" name="Picture 17" descr="A picture containing drawing&#10;&#10;Description automatically generated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AAA4CE01-0793-4441-9E4D-F4230158D9EF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Picture 17" descr="A picture containing drawing&#10;&#10;Description automatically generated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AAA4CE01-0793-4441-9E4D-F4230158D9EF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497840" cy="388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2FF8C890" w14:textId="6E6F1EDA" w:rsidR="00F241CC" w:rsidRPr="00F241CC" w:rsidRDefault="00F241CC" w:rsidP="00F241CC">
                                  <w:pPr>
                                    <w:pStyle w:val="HeadParagraph"/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7FF7A65" wp14:editId="5F074F6E">
                                        <wp:extent cx="752475" cy="251460"/>
                                        <wp:effectExtent l="0" t="0" r="9525" b="0"/>
                                        <wp:docPr id="11" name="Picture 9" descr="A picture containing plate, clock&#10;&#10;Description automatically generated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380026FE-C214-4F92-BCC9-B911E5BF40C0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Picture 9" descr="A picture containing plate, clock&#10;&#10;Description automatically generated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380026FE-C214-4F92-BCC9-B911E5BF40C0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52475" cy="2514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F241CC" w14:paraId="21F4E11C" w14:textId="77777777" w:rsidTr="00871AC3">
                              <w:tc>
                                <w:tcPr>
                                  <w:tcW w:w="1774" w:type="dxa"/>
                                </w:tcPr>
                                <w:p w14:paraId="1F30BB80" w14:textId="6DFB103D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-108600331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41CC" w:rsidRPr="00871AC3">
                                        <w:rPr>
                                          <w:rFonts w:ascii="Segoe UI Symbol" w:eastAsia="MS Gothic" w:hAnsi="Segoe UI Symbol" w:cs="Segoe UI Symbol" w:hint="cs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2B95DD44" w14:textId="1403D418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-1512831083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41CC" w:rsidRPr="00871AC3">
                                        <w:rPr>
                                          <w:rFonts w:ascii="Segoe UI Symbol" w:eastAsia="MS Gothic" w:hAnsi="Segoe UI Symbol" w:cs="Segoe UI Symbol" w:hint="cs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774" w:type="dxa"/>
                                </w:tcPr>
                                <w:p w14:paraId="2F564349" w14:textId="03D2853E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107678904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41CC" w:rsidRPr="00871AC3">
                                        <w:rPr>
                                          <w:rFonts w:ascii="Segoe UI Symbol" w:eastAsia="MS Gothic" w:hAnsi="Segoe UI Symbol" w:cs="Segoe UI Symbol" w:hint="cs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776" w:type="dxa"/>
                                </w:tcPr>
                                <w:p w14:paraId="1B60093C" w14:textId="1C4D8A99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94480529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41CC" w:rsidRPr="00871AC3">
                                        <w:rPr>
                                          <w:rFonts w:ascii="Segoe UI Symbol" w:eastAsia="MS Gothic" w:hAnsi="Segoe UI Symbol" w:cs="Segoe UI Symbol" w:hint="cs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774" w:type="dxa"/>
                                </w:tcPr>
                                <w:p w14:paraId="4E4F01BC" w14:textId="7622B9B6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-207442244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41CC" w:rsidRPr="00871AC3">
                                        <w:rPr>
                                          <w:rFonts w:ascii="Segoe UI Symbol" w:eastAsia="MS Gothic" w:hAnsi="Segoe UI Symbol" w:cs="Segoe UI Symbol" w:hint="cs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  <w:rtl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48027951" w14:textId="79BF671B" w:rsidR="00F241CC" w:rsidRPr="00871AC3" w:rsidRDefault="0087262B" w:rsidP="00F241CC">
                                  <w:pPr>
                                    <w:pStyle w:val="HeadParagraph"/>
                                    <w:jc w:val="center"/>
                                    <w:rPr>
                                      <w:b w:val="0"/>
                                      <w:bCs w:val="0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 w:val="0"/>
                                        <w:bCs w:val="0"/>
                                        <w:sz w:val="36"/>
                                        <w:szCs w:val="36"/>
                                      </w:rPr>
                                      <w:id w:val="-151938846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71AC3">
                                        <w:rPr>
                                          <w:rFonts w:ascii="MS Gothic" w:eastAsia="MS Gothic" w:hAnsi="MS Gothic" w:hint="eastAsia"/>
                                          <w:b w:val="0"/>
                                          <w:bCs w:val="0"/>
                                          <w:sz w:val="36"/>
                                          <w:szCs w:val="3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14:paraId="4201CCEB" w14:textId="4D1BDBEF" w:rsidR="00020DA5" w:rsidRPr="00871AC3" w:rsidRDefault="00020DA5" w:rsidP="00020DA5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أسعار خدمه امريكان اكسبرس و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STC Pay</w:t>
                            </w:r>
                          </w:p>
                          <w:tbl>
                            <w:tblPr>
                              <w:bidiVisual/>
                              <w:tblW w:w="9420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685"/>
                              <w:gridCol w:w="1890"/>
                              <w:gridCol w:w="1980"/>
                              <w:gridCol w:w="2250"/>
                              <w:gridCol w:w="1615"/>
                            </w:tblGrid>
                            <w:tr w:rsidR="00097208" w:rsidRPr="008F6196" w14:paraId="7772DD1E" w14:textId="77777777" w:rsidTr="00DC2C6F">
                              <w:trPr>
                                <w:trHeight w:val="513"/>
                                <w:jc w:val="center"/>
                              </w:trPr>
                              <w:tc>
                                <w:tcPr>
                                  <w:tcW w:w="1685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72693261" w14:textId="35F108E2" w:rsidR="00097208" w:rsidRPr="008F6196" w:rsidRDefault="00097208" w:rsidP="00020DA5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خدمة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48BEB683" w14:textId="2CC7B1EA" w:rsidR="00097208" w:rsidRPr="008F6196" w:rsidRDefault="00097208" w:rsidP="00020DA5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 xml:space="preserve">رسوم </w:t>
                                  </w:r>
                                  <w:r w:rsidRPr="008F6196">
                                    <w:rPr>
                                      <w:rFonts w:ascii="Arial" w:eastAsia="Times New Roman" w:hAnsi="Arial" w:cs="Arial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تأسيس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576CA26B" w14:textId="77777777" w:rsidR="00097208" w:rsidRPr="008F6196" w:rsidRDefault="00097208" w:rsidP="00020DA5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رسوم الشهرية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0156EACA" w14:textId="0C305EBE" w:rsidR="00097208" w:rsidRPr="00097208" w:rsidRDefault="00097208" w:rsidP="00097208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لنسبة المئوية لكل عملية</w:t>
                                  </w:r>
                                </w:p>
                              </w:tc>
                              <w:tc>
                                <w:tcPr>
                                  <w:tcW w:w="1615" w:type="dxa"/>
                                  <w:vMerge w:val="restart"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7D9FD31C" w14:textId="70E347E4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بلغ لكل عمليه</w:t>
                                  </w:r>
                                </w:p>
                              </w:tc>
                            </w:tr>
                            <w:tr w:rsidR="00097208" w:rsidRPr="008F6196" w14:paraId="526F47CD" w14:textId="77777777" w:rsidTr="00DC2C6F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685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01E0A7BB" w14:textId="77777777" w:rsidR="00097208" w:rsidRPr="008F6196" w:rsidRDefault="00097208" w:rsidP="00020DA5">
                                  <w:pPr>
                                    <w:spacing w:after="0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90" w:type="dxa"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228F6E60" w14:textId="77777777" w:rsidR="00097208" w:rsidRPr="008F6196" w:rsidRDefault="00097208" w:rsidP="00020DA5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تدفع مره واحده فقط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738A309E" w14:textId="77777777" w:rsidR="00097208" w:rsidRPr="008F6196" w:rsidRDefault="00097208" w:rsidP="00020DA5">
                                  <w:pPr>
                                    <w:spacing w:after="0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  <w:hideMark/>
                                </w:tcPr>
                                <w:p w14:paraId="27930952" w14:textId="77777777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5" w:type="dxa"/>
                                  <w:vMerge/>
                                  <w:shd w:val="clear" w:color="auto" w:fill="D0CECE" w:themeFill="background2" w:themeFillShade="E6"/>
                                  <w:vAlign w:val="center"/>
                                </w:tcPr>
                                <w:p w14:paraId="177802C7" w14:textId="7C717499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097208" w:rsidRPr="008F6196" w14:paraId="2B732C79" w14:textId="77777777" w:rsidTr="00DC2C6F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685" w:type="dxa"/>
                                  <w:vAlign w:val="center"/>
                                  <w:hideMark/>
                                </w:tcPr>
                                <w:p w14:paraId="4BEC9187" w14:textId="1174F44D" w:rsidR="00097208" w:rsidRPr="00020DA5" w:rsidRDefault="00097208" w:rsidP="00020DA5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020DA5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امريكان اكسبرس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  <w:vAlign w:val="center"/>
                                  <w:hideMark/>
                                </w:tcPr>
                                <w:p w14:paraId="4D97BB70" w14:textId="77777777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FE97E5" w14:textId="4772BF9B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09DAFE3" w14:textId="3C275109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Arial" w:eastAsia="Times New Roman" w:hAnsi="Arial" w:cs="Arial" w:hint="cs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6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0% </w:t>
                                  </w:r>
                                </w:p>
                              </w:tc>
                              <w:tc>
                                <w:tcPr>
                                  <w:tcW w:w="1615" w:type="dxa"/>
                                  <w:shd w:val="clear" w:color="auto" w:fill="auto"/>
                                  <w:vAlign w:val="center"/>
                                </w:tcPr>
                                <w:p w14:paraId="52160EB9" w14:textId="28DA6C70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 w:hint="cs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1 ريال</w:t>
                                  </w:r>
                                </w:p>
                              </w:tc>
                            </w:tr>
                            <w:tr w:rsidR="00097208" w:rsidRPr="008F6196" w14:paraId="099258E2" w14:textId="77777777" w:rsidTr="00DC2C6F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685" w:type="dxa"/>
                                  <w:vAlign w:val="center"/>
                                  <w:hideMark/>
                                </w:tcPr>
                                <w:p w14:paraId="069E0A09" w14:textId="5898A649" w:rsidR="00097208" w:rsidRPr="00020DA5" w:rsidRDefault="00097208" w:rsidP="00020DA5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020DA5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  <w:t>STC Pay</w:t>
                                  </w:r>
                                </w:p>
                              </w:tc>
                              <w:tc>
                                <w:tcPr>
                                  <w:tcW w:w="1890" w:type="dxa"/>
                                  <w:vAlign w:val="center"/>
                                  <w:hideMark/>
                                </w:tcPr>
                                <w:p w14:paraId="77F3BBA1" w14:textId="77777777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C7210D0" w14:textId="77777777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مجانا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E094754" w14:textId="4DC992C3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 w:hint="cs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1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eastAsia="Times New Roman" w:hAnsi="Arial" w:cs="Arial" w:hint="cs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70</w:t>
                                  </w:r>
                                  <w:r w:rsidRPr="008F6196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% </w:t>
                                  </w:r>
                                </w:p>
                              </w:tc>
                              <w:tc>
                                <w:tcPr>
                                  <w:tcW w:w="1615" w:type="dxa"/>
                                  <w:shd w:val="clear" w:color="auto" w:fill="auto"/>
                                  <w:vAlign w:val="center"/>
                                </w:tcPr>
                                <w:p w14:paraId="1EFBE92F" w14:textId="2B9282B4" w:rsidR="00097208" w:rsidRPr="008F6196" w:rsidRDefault="00097208" w:rsidP="004F39CE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 w:hint="cs"/>
                                      <w:color w:val="000000"/>
                                      <w:sz w:val="24"/>
                                      <w:szCs w:val="24"/>
                                      <w:rtl/>
                                    </w:rPr>
                                    <w:t>1 ريال</w:t>
                                  </w:r>
                                </w:p>
                              </w:tc>
                            </w:tr>
                          </w:tbl>
                          <w:p w14:paraId="7D94E54F" w14:textId="77777777" w:rsidR="00020DA5" w:rsidRDefault="00020DA5" w:rsidP="00020DA5">
                            <w:pPr>
                              <w:bidi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5189EB2B" w14:textId="330FBB65" w:rsidR="00020DA5" w:rsidRDefault="00020DA5" w:rsidP="00020DA5">
                            <w:pPr>
                              <w:bidi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871AC3">
                              <w:rPr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لاحظ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ة</w:t>
                            </w:r>
                            <w:r w:rsidRPr="00871AC3">
                              <w:rPr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: امريكان اكسبرس و </w:t>
                            </w:r>
                            <w:r w:rsidRPr="00871AC3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STC Pay</w:t>
                            </w:r>
                            <w:r w:rsidRPr="00871AC3">
                              <w:rPr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لها عقود منفصله مباشره مع مزود الخدم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ة</w:t>
                            </w:r>
                            <w:r w:rsidRPr="00871AC3">
                              <w:rPr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.</w:t>
                            </w:r>
                          </w:p>
                          <w:p w14:paraId="3AD7D961" w14:textId="05BB32FC" w:rsidR="006A210E" w:rsidRDefault="006A210E" w:rsidP="00871AC3">
                            <w:pPr>
                              <w:pStyle w:val="HeadParagraph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  <w:p w14:paraId="799FB1BA" w14:textId="77777777" w:rsidR="006A210E" w:rsidRPr="006A210E" w:rsidRDefault="006A210E" w:rsidP="00871AC3">
                            <w:pPr>
                              <w:pStyle w:val="HeadParagraph"/>
                              <w:jc w:val="center"/>
                              <w:rPr>
                                <w:sz w:val="34"/>
                                <w:szCs w:val="34"/>
                              </w:rPr>
                            </w:pPr>
                          </w:p>
                          <w:p w14:paraId="41632A85" w14:textId="30707977" w:rsidR="006A210E" w:rsidRDefault="006A210E" w:rsidP="006A210E">
                            <w:pPr>
                              <w:pStyle w:val="HeadParagraph"/>
                              <w:jc w:val="right"/>
                              <w:rPr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6A210E">
                              <w:rPr>
                                <w:color w:val="ED7D31" w:themeColor="accent2"/>
                                <w:sz w:val="28"/>
                                <w:szCs w:val="28"/>
                              </w:rPr>
                              <w:t>www.hyperpay.com</w:t>
                            </w:r>
                          </w:p>
                          <w:p w14:paraId="65F0A1F8" w14:textId="77777777" w:rsidR="006A210E" w:rsidRPr="006A210E" w:rsidRDefault="006A210E" w:rsidP="006A210E">
                            <w:pPr>
                              <w:pStyle w:val="HeadParagraph"/>
                              <w:jc w:val="right"/>
                              <w:rPr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54236" id="_x0000_s1032" type="#_x0000_t202" style="position:absolute;margin-left:-34.2pt;margin-top:0;width:547.5pt;height:693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" filled="f" stroked="f">
                <v:textbox>
                  <w:txbxContent>
                    <w:p w14:paraId="76E86BEB" w14:textId="77777777" w:rsidR="008F6196" w:rsidRPr="00F241CC" w:rsidRDefault="008F6196" w:rsidP="008F6196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 w:rsidRPr="00B2047C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44"/>
                          <w:szCs w:val="44"/>
                          <w:highlight w:val="yellow"/>
                          <w:rtl/>
                        </w:rPr>
                        <w:t>اختر</w:t>
                      </w:r>
                      <w:r w:rsidRPr="00F241CC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44"/>
                          <w:szCs w:val="44"/>
                          <w:rtl/>
                        </w:rPr>
                        <w:t xml:space="preserve"> البنك الخاص بمنشئتك</w:t>
                      </w:r>
                    </w:p>
                    <w:p w14:paraId="4D810D30" w14:textId="77777777" w:rsidR="008F6196" w:rsidRPr="008F6196" w:rsidRDefault="008F6196" w:rsidP="00871AC3">
                      <w:pPr>
                        <w:bidi/>
                        <w:rPr>
                          <w:sz w:val="24"/>
                          <w:szCs w:val="24"/>
                          <w:rtl/>
                        </w:rPr>
                      </w:pPr>
                    </w:p>
                    <w:tbl>
                      <w:tblPr>
                        <w:bidiVisual/>
                        <w:tblW w:w="10169" w:type="dxa"/>
                        <w:tblInd w:w="492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34"/>
                        <w:gridCol w:w="2586"/>
                        <w:gridCol w:w="1980"/>
                        <w:gridCol w:w="1170"/>
                        <w:gridCol w:w="1800"/>
                        <w:gridCol w:w="1799"/>
                      </w:tblGrid>
                      <w:tr w:rsidR="00871AC3" w:rsidRPr="008F6196" w14:paraId="675BDD08" w14:textId="77777777" w:rsidTr="006A210E">
                        <w:trPr>
                          <w:trHeight w:val="513"/>
                        </w:trPr>
                        <w:tc>
                          <w:tcPr>
                            <w:tcW w:w="834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6AE3CF5D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ختر البنك</w:t>
                            </w:r>
                          </w:p>
                        </w:tc>
                        <w:tc>
                          <w:tcPr>
                            <w:tcW w:w="2586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40971653" w14:textId="77777777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بنك</w:t>
                            </w:r>
                          </w:p>
                        </w:tc>
                        <w:tc>
                          <w:tcPr>
                            <w:tcW w:w="1980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7F404B96" w14:textId="3916C790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رسوم </w:t>
                            </w:r>
                            <w:r w:rsidR="004F39CE" w:rsidRPr="008F6196">
                              <w:rPr>
                                <w:rFonts w:ascii="Arial" w:eastAsia="Times New Roman" w:hAnsi="Arial" w:cs="Arial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تأسيس</w:t>
                            </w:r>
                          </w:p>
                        </w:tc>
                        <w:tc>
                          <w:tcPr>
                            <w:tcW w:w="1170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60A0A6BC" w14:textId="77777777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رسوم الشهرية</w:t>
                            </w:r>
                          </w:p>
                        </w:tc>
                        <w:tc>
                          <w:tcPr>
                            <w:tcW w:w="3599" w:type="dxa"/>
                            <w:gridSpan w:val="2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0E297435" w14:textId="77777777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نسبة المئوية لكل عملية</w:t>
                            </w:r>
                          </w:p>
                        </w:tc>
                      </w:tr>
                      <w:tr w:rsidR="00871AC3" w:rsidRPr="008F6196" w14:paraId="6D8447C7" w14:textId="77777777" w:rsidTr="006A210E">
                        <w:trPr>
                          <w:trHeight w:val="300"/>
                        </w:trPr>
                        <w:tc>
                          <w:tcPr>
                            <w:tcW w:w="0" w:type="auto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4A3B7C8F" w14:textId="77777777" w:rsidR="008F6196" w:rsidRPr="008F6196" w:rsidRDefault="008F6196" w:rsidP="00871AC3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2586" w:type="dxa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67264F11" w14:textId="77777777" w:rsidR="008F6196" w:rsidRPr="008F6196" w:rsidRDefault="008F6196" w:rsidP="00871AC3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980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43B4263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تدفع مره واحده فقط</w:t>
                            </w:r>
                          </w:p>
                        </w:tc>
                        <w:tc>
                          <w:tcPr>
                            <w:tcW w:w="1170" w:type="dxa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712A695C" w14:textId="77777777" w:rsidR="008F6196" w:rsidRPr="008F6196" w:rsidRDefault="008F6196" w:rsidP="00871AC3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800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0318F1C6" w14:textId="77777777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فيزا وماستر كارد</w:t>
                            </w:r>
                          </w:p>
                        </w:tc>
                        <w:tc>
                          <w:tcPr>
                            <w:tcW w:w="1799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6EFFFC70" w14:textId="77777777" w:rsidR="008F6196" w:rsidRPr="008F6196" w:rsidRDefault="008F6196" w:rsidP="006A210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دى</w:t>
                            </w:r>
                          </w:p>
                        </w:tc>
                      </w:tr>
                      <w:tr w:rsidR="008F6196" w:rsidRPr="008F6196" w14:paraId="2482C758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06C28E37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7094617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70D67D43" w14:textId="2F14E615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البنك </w:t>
                            </w:r>
                            <w:r w:rsidR="004F39CE" w:rsidRPr="008F6196">
                              <w:rPr>
                                <w:rFonts w:ascii="Arial" w:eastAsia="Times New Roman" w:hAnsi="Arial" w:cs="Arial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أهلي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6F9076C3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142907C3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0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051B6D21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083641B1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09B518DF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48263C9B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157975212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7DEFE4A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بنك السعودي البريطاني ساب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77235BB7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22826A4D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0034D85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65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065BC58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09C46AEB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0387E28A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20461762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0F0A8C49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بنك السعودي الاستثماري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22B47492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2,5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7FE8CF07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50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215B3AC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43EA2CC5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4CED9805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4F467BAF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308908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5E03B8E5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بنك الراجحي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4FD91E9A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3,0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5777EBFC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30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2EA50DEC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0D13D561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5EF24043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51EDD0FB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99530340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2B770CDE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بنك الانماء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113578C4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3,0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4B66C20E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5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402F7E89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79161360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40F34053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0E9823E2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583195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7DA54AE6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بنك الجزيرة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4937436E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68229FC3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1357DCA6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2CB899DB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594116A1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4EF77ADB" w14:textId="77777777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111974780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F6196" w:rsidRPr="008F619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07310113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بنك البلاد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7E02DD63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2,0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4EF4149A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0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04C738AF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69D631CB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8F6196" w:rsidRPr="008F6196" w14:paraId="13584B38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  <w:hideMark/>
                          </w:tcPr>
                          <w:p w14:paraId="7661EFFE" w14:textId="068731CE" w:rsidR="008F6196" w:rsidRPr="008F6196" w:rsidRDefault="0087262B" w:rsidP="00871AC3">
                            <w:pPr>
                              <w:bidi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152459288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A2C20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  <w:hideMark/>
                          </w:tcPr>
                          <w:p w14:paraId="2640D5D7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بنك الرياض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  <w:hideMark/>
                          </w:tcPr>
                          <w:p w14:paraId="2058689B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3,0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  <w:hideMark/>
                          </w:tcPr>
                          <w:p w14:paraId="7AB1D16E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  <w:hideMark/>
                          </w:tcPr>
                          <w:p w14:paraId="12BC61F9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  <w:hideMark/>
                          </w:tcPr>
                          <w:p w14:paraId="60074E6B" w14:textId="77777777" w:rsidR="008F6196" w:rsidRPr="008F6196" w:rsidRDefault="008F6196" w:rsidP="00871AC3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  <w:tr w:rsidR="000A2C20" w:rsidRPr="008F6196" w14:paraId="1B510D1E" w14:textId="77777777" w:rsidTr="006A210E">
                        <w:trPr>
                          <w:trHeight w:val="300"/>
                        </w:trPr>
                        <w:tc>
                          <w:tcPr>
                            <w:tcW w:w="834" w:type="dxa"/>
                          </w:tcPr>
                          <w:p w14:paraId="7C85742F" w14:textId="1D2D6AF0" w:rsidR="000A2C20" w:rsidRDefault="0087262B" w:rsidP="000A2C20">
                            <w:pPr>
                              <w:bidi/>
                              <w:spacing w:after="0" w:line="240" w:lineRule="auto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-9180891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20DA5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</w:tcPr>
                          <w:p w14:paraId="26C71A73" w14:textId="61253250" w:rsidR="000A2C20" w:rsidRPr="008F6196" w:rsidRDefault="000A2C20" w:rsidP="000A2C20">
                            <w:pPr>
                              <w:bidi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البنك العربي </w:t>
                            </w:r>
                          </w:p>
                        </w:tc>
                        <w:tc>
                          <w:tcPr>
                            <w:tcW w:w="1980" w:type="dxa"/>
                            <w:vAlign w:val="center"/>
                          </w:tcPr>
                          <w:p w14:paraId="3F4E6C7E" w14:textId="025279A9" w:rsidR="000A2C20" w:rsidRPr="008F6196" w:rsidRDefault="000A2C20" w:rsidP="000A2C20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>2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,000 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 ريال</w:t>
                            </w:r>
                          </w:p>
                        </w:tc>
                        <w:tc>
                          <w:tcPr>
                            <w:tcW w:w="1170" w:type="dxa"/>
                            <w:vAlign w:val="center"/>
                          </w:tcPr>
                          <w:p w14:paraId="3EA4F8E3" w14:textId="2D98C9C6" w:rsidR="000A2C20" w:rsidRPr="008F6196" w:rsidRDefault="000A2C20" w:rsidP="000A2C20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50 ريال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</w:tcPr>
                          <w:p w14:paraId="59ECF182" w14:textId="59816A66" w:rsidR="000A2C20" w:rsidRPr="008F6196" w:rsidRDefault="000A2C20" w:rsidP="000A2C20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</w:tcPr>
                          <w:p w14:paraId="71F9E848" w14:textId="54DBB11B" w:rsidR="000A2C20" w:rsidRPr="008F6196" w:rsidRDefault="000A2C20" w:rsidP="000A2C20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</w:t>
                            </w:r>
                          </w:p>
                        </w:tc>
                      </w:tr>
                      <w:tr w:rsidR="00DD0A9F" w:rsidRPr="008F6196" w14:paraId="6E4C77E5" w14:textId="77777777" w:rsidTr="00380E02">
                        <w:trPr>
                          <w:trHeight w:val="300"/>
                        </w:trPr>
                        <w:tc>
                          <w:tcPr>
                            <w:tcW w:w="834" w:type="dxa"/>
                          </w:tcPr>
                          <w:p w14:paraId="761F12C7" w14:textId="6B89CBBC" w:rsidR="00DD0A9F" w:rsidRDefault="0087262B" w:rsidP="00DD0A9F">
                            <w:pPr>
                              <w:bidi/>
                              <w:spacing w:after="0" w:line="240" w:lineRule="auto"/>
                              <w:rPr>
                                <w:rFonts w:ascii="MS Gothic" w:eastAsia="MS Gothic" w:hAnsi="MS Gothic"/>
                                <w:sz w:val="24"/>
                                <w:szCs w:val="24"/>
                                <w:rtl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  <w:szCs w:val="24"/>
                                  <w:rtl/>
                                </w:rPr>
                                <w:id w:val="19921329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D0A9F">
                                  <w:rPr>
                                    <w:rFonts w:ascii="MS Gothic" w:eastAsia="MS Gothic" w:hAnsi="MS Gothic" w:hint="eastAsia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2586" w:type="dxa"/>
                            <w:vAlign w:val="center"/>
                          </w:tcPr>
                          <w:p w14:paraId="21204B0A" w14:textId="2059CB22" w:rsidR="00DD0A9F" w:rsidRPr="008F6196" w:rsidRDefault="00DD0A9F" w:rsidP="00DD0A9F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بنك الفرنسي</w:t>
                            </w:r>
                          </w:p>
                        </w:tc>
                        <w:tc>
                          <w:tcPr>
                            <w:tcW w:w="3150" w:type="dxa"/>
                            <w:gridSpan w:val="2"/>
                            <w:vAlign w:val="center"/>
                          </w:tcPr>
                          <w:p w14:paraId="5C374ECE" w14:textId="2FD2971E" w:rsidR="00DD0A9F" w:rsidRPr="008F6196" w:rsidRDefault="00DD0A9F" w:rsidP="00DD0A9F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يتم تحديد الاسعار من قِبل البنك</w:t>
                            </w:r>
                          </w:p>
                        </w:tc>
                        <w:tc>
                          <w:tcPr>
                            <w:tcW w:w="1800" w:type="dxa"/>
                            <w:vAlign w:val="center"/>
                          </w:tcPr>
                          <w:p w14:paraId="50D716C4" w14:textId="3CFC237B" w:rsidR="00DD0A9F" w:rsidRPr="008F6196" w:rsidRDefault="00DD0A9F" w:rsidP="00DD0A9F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50% + 1 ريال</w:t>
                            </w:r>
                          </w:p>
                        </w:tc>
                        <w:tc>
                          <w:tcPr>
                            <w:tcW w:w="1799" w:type="dxa"/>
                            <w:vAlign w:val="center"/>
                          </w:tcPr>
                          <w:p w14:paraId="6691468D" w14:textId="2FE9E766" w:rsidR="00DD0A9F" w:rsidRPr="008F6196" w:rsidRDefault="00DD0A9F" w:rsidP="00DD0A9F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  <w:t>1.75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+ 1 ريال</w:t>
                            </w:r>
                          </w:p>
                        </w:tc>
                      </w:tr>
                    </w:tbl>
                    <w:p w14:paraId="70B59426" w14:textId="158A5D39" w:rsidR="003550B4" w:rsidRDefault="008F6196" w:rsidP="008F6196">
                      <w:pPr>
                        <w:pStyle w:val="HeadParagraph"/>
                        <w:jc w:val="right"/>
                        <w:rPr>
                          <w:sz w:val="24"/>
                          <w:szCs w:val="24"/>
                        </w:rPr>
                      </w:pPr>
                      <w:r w:rsidRPr="008F6196">
                        <w:rPr>
                          <w:sz w:val="24"/>
                          <w:szCs w:val="24"/>
                          <w:rtl/>
                        </w:rPr>
                        <w:tab/>
                      </w:r>
                      <w:r w:rsidRPr="008F6196">
                        <w:rPr>
                          <w:rFonts w:hint="cs"/>
                          <w:sz w:val="24"/>
                          <w:szCs w:val="24"/>
                          <w:rtl/>
                        </w:rPr>
                        <w:t xml:space="preserve">       </w:t>
                      </w:r>
                      <w:r w:rsidRPr="008F6196">
                        <w:rPr>
                          <w:sz w:val="24"/>
                          <w:szCs w:val="24"/>
                          <w:rtl/>
                        </w:rPr>
                        <w:t>ملاحظ</w:t>
                      </w:r>
                      <w:r w:rsidR="00871AC3">
                        <w:rPr>
                          <w:rFonts w:hint="cs"/>
                          <w:sz w:val="24"/>
                          <w:szCs w:val="24"/>
                          <w:rtl/>
                        </w:rPr>
                        <w:t>ة</w:t>
                      </w:r>
                      <w:r w:rsidRPr="008F6196">
                        <w:rPr>
                          <w:sz w:val="24"/>
                          <w:szCs w:val="24"/>
                          <w:rtl/>
                        </w:rPr>
                        <w:t xml:space="preserve"> : بنك الجزيرة لا </w:t>
                      </w:r>
                      <w:r w:rsidR="00590116">
                        <w:rPr>
                          <w:rFonts w:hint="cs"/>
                          <w:sz w:val="24"/>
                          <w:szCs w:val="24"/>
                          <w:rtl/>
                        </w:rPr>
                        <w:t>يدعم</w:t>
                      </w:r>
                      <w:r w:rsidRPr="008F6196">
                        <w:rPr>
                          <w:sz w:val="24"/>
                          <w:szCs w:val="24"/>
                          <w:rtl/>
                        </w:rPr>
                        <w:t xml:space="preserve"> خدمه ابل باي.</w:t>
                      </w:r>
                    </w:p>
                    <w:p w14:paraId="2B56B2DD" w14:textId="77777777" w:rsidR="00871AC3" w:rsidRDefault="00871AC3" w:rsidP="00020DA5">
                      <w:pPr>
                        <w:pStyle w:val="HeadParagraph"/>
                        <w:rPr>
                          <w:color w:val="000000" w:themeColor="text1"/>
                          <w:sz w:val="44"/>
                          <w:szCs w:val="44"/>
                          <w:highlight w:val="yellow"/>
                          <w:rtl/>
                        </w:rPr>
                      </w:pPr>
                    </w:p>
                    <w:p w14:paraId="0A3375D4" w14:textId="7136F1D7" w:rsidR="008F6196" w:rsidRDefault="00F241CC" w:rsidP="00F241CC">
                      <w:pPr>
                        <w:pStyle w:val="HeadParagraph"/>
                        <w:jc w:val="center"/>
                        <w:rPr>
                          <w:rFonts w:asciiTheme="majorBidi" w:hAnsiTheme="majorBidi" w:cstheme="majorBidi"/>
                          <w:color w:val="000000" w:themeColor="text1"/>
                          <w:sz w:val="44"/>
                          <w:szCs w:val="44"/>
                          <w:rtl/>
                        </w:rPr>
                      </w:pPr>
                      <w:r w:rsidRPr="00F241CC">
                        <w:rPr>
                          <w:rFonts w:asciiTheme="majorBidi" w:hAnsiTheme="majorBidi" w:cstheme="majorBidi"/>
                          <w:color w:val="000000" w:themeColor="text1"/>
                          <w:sz w:val="44"/>
                          <w:szCs w:val="44"/>
                          <w:highlight w:val="yellow"/>
                          <w:rtl/>
                        </w:rPr>
                        <w:t>اختر</w:t>
                      </w:r>
                      <w:r w:rsidRPr="00F241CC">
                        <w:rPr>
                          <w:rFonts w:asciiTheme="majorBidi" w:hAnsiTheme="majorBidi" w:cstheme="majorBidi"/>
                          <w:color w:val="000000" w:themeColor="text1"/>
                          <w:sz w:val="44"/>
                          <w:szCs w:val="44"/>
                          <w:rtl/>
                        </w:rPr>
                        <w:t xml:space="preserve"> خدمات </w:t>
                      </w:r>
                      <w:proofErr w:type="spellStart"/>
                      <w:r w:rsidRPr="00F241CC">
                        <w:rPr>
                          <w:rFonts w:asciiTheme="majorBidi" w:hAnsiTheme="majorBidi" w:cstheme="majorBidi"/>
                          <w:color w:val="000000" w:themeColor="text1"/>
                          <w:sz w:val="44"/>
                          <w:szCs w:val="44"/>
                          <w:rtl/>
                        </w:rPr>
                        <w:t>هايبرباي</w:t>
                      </w:r>
                      <w:proofErr w:type="spellEnd"/>
                      <w:r w:rsidRPr="00F241CC">
                        <w:rPr>
                          <w:rFonts w:asciiTheme="majorBidi" w:hAnsiTheme="majorBidi" w:cstheme="majorBidi"/>
                          <w:color w:val="000000" w:themeColor="text1"/>
                          <w:sz w:val="44"/>
                          <w:szCs w:val="44"/>
                          <w:rtl/>
                        </w:rPr>
                        <w:t xml:space="preserve"> المراد تفعيلها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74"/>
                        <w:gridCol w:w="1775"/>
                        <w:gridCol w:w="1774"/>
                        <w:gridCol w:w="1776"/>
                        <w:gridCol w:w="1774"/>
                        <w:gridCol w:w="1775"/>
                      </w:tblGrid>
                      <w:tr w:rsidR="00F241CC" w14:paraId="76330AC2" w14:textId="77777777" w:rsidTr="00871AC3">
                        <w:tc>
                          <w:tcPr>
                            <w:tcW w:w="1774" w:type="dxa"/>
                          </w:tcPr>
                          <w:p w14:paraId="39069A72" w14:textId="2E10121B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93635C" wp14:editId="66579A2F">
                                  <wp:extent cx="929005" cy="396240"/>
                                  <wp:effectExtent l="0" t="0" r="0" b="0"/>
                                  <wp:docPr id="51" name="Picture 50" descr="A close up of a logo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F639588-8787-4A9E-90F8-E172DB804DA9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1" name="Picture 50" descr="A close up of a logo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F639588-8787-4A9E-90F8-E172DB804DA9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29005" cy="396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4D5FC707" w14:textId="1E210C11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D8B460" wp14:editId="388CBCAA">
                                  <wp:extent cx="883920" cy="359410"/>
                                  <wp:effectExtent l="0" t="0" r="0" b="2540"/>
                                  <wp:docPr id="22" name="Picture 4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6153D3F-BFF9-4CE9-9686-356FF455CBB9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4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6153D3F-BFF9-4CE9-9686-356FF455CBB9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3920" cy="3594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774" w:type="dxa"/>
                          </w:tcPr>
                          <w:p w14:paraId="6E63398C" w14:textId="4EAC6EB4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1FCABA" wp14:editId="06B12B86">
                                  <wp:extent cx="739140" cy="355600"/>
                                  <wp:effectExtent l="0" t="0" r="3810" b="6350"/>
                                  <wp:docPr id="49" name="Picture 48" descr="A close up of a logo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DE462AA-B340-44AC-A057-FE87CCFDBC55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" name="Picture 48" descr="A close up of a logo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DE462AA-B340-44AC-A057-FE87CCFDBC55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9140" cy="355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776" w:type="dxa"/>
                          </w:tcPr>
                          <w:p w14:paraId="6FA3A02D" w14:textId="76779C90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BE375F" wp14:editId="4D5F297A">
                                  <wp:extent cx="869950" cy="266700"/>
                                  <wp:effectExtent l="0" t="0" r="6350" b="0"/>
                                  <wp:docPr id="21" name="Picture 15" descr="A picture containing drawing, light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7B3B0B0-BFD3-46BA-A849-373CD72B3506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ture 15" descr="A picture containing drawing, light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7B3B0B0-BFD3-46BA-A849-373CD72B3506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995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774" w:type="dxa"/>
                          </w:tcPr>
                          <w:p w14:paraId="7344C2F9" w14:textId="4588C488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E87B3C" wp14:editId="33CC80DE">
                                  <wp:extent cx="497840" cy="388620"/>
                                  <wp:effectExtent l="0" t="0" r="0" b="0"/>
                                  <wp:docPr id="18" name="Picture 17" descr="A picture containing drawing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AA4CE01-0793-4441-9E4D-F4230158D9EF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7" descr="A picture containing drawing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AA4CE01-0793-4441-9E4D-F4230158D9EF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7840" cy="3886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2FF8C890" w14:textId="6E6F1EDA" w:rsidR="00F241CC" w:rsidRPr="00F241CC" w:rsidRDefault="00F241CC" w:rsidP="00F241CC">
                            <w:pPr>
                              <w:pStyle w:val="HeadParagraph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FF7A65" wp14:editId="5F074F6E">
                                  <wp:extent cx="752475" cy="251460"/>
                                  <wp:effectExtent l="0" t="0" r="9525" b="0"/>
                                  <wp:docPr id="11" name="Picture 9" descr="A picture containing plate, clock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80026FE-C214-4F92-BCC9-B911E5BF40C0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9" descr="A picture containing plate, clock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80026FE-C214-4F92-BCC9-B911E5BF40C0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52475" cy="2514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F241CC" w14:paraId="21F4E11C" w14:textId="77777777" w:rsidTr="00871AC3">
                        <w:tc>
                          <w:tcPr>
                            <w:tcW w:w="1774" w:type="dxa"/>
                          </w:tcPr>
                          <w:p w14:paraId="1F30BB80" w14:textId="6DFB103D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-108600331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41CC" w:rsidRPr="00871AC3">
                                  <w:rPr>
                                    <w:rFonts w:ascii="Segoe UI Symbol" w:eastAsia="MS Gothic" w:hAnsi="Segoe UI Symbol" w:cs="Segoe UI Symbol" w:hint="cs"/>
                                    <w:b w:val="0"/>
                                    <w:bCs w:val="0"/>
                                    <w:sz w:val="36"/>
                                    <w:szCs w:val="36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75" w:type="dxa"/>
                          </w:tcPr>
                          <w:p w14:paraId="2B95DD44" w14:textId="1403D418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-15128310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41CC" w:rsidRPr="00871AC3">
                                  <w:rPr>
                                    <w:rFonts w:ascii="Segoe UI Symbol" w:eastAsia="MS Gothic" w:hAnsi="Segoe UI Symbol" w:cs="Segoe UI Symbol" w:hint="cs"/>
                                    <w:b w:val="0"/>
                                    <w:bCs w:val="0"/>
                                    <w:sz w:val="36"/>
                                    <w:szCs w:val="36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74" w:type="dxa"/>
                          </w:tcPr>
                          <w:p w14:paraId="2F564349" w14:textId="03D2853E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107678904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41CC" w:rsidRPr="00871AC3">
                                  <w:rPr>
                                    <w:rFonts w:ascii="Segoe UI Symbol" w:eastAsia="MS Gothic" w:hAnsi="Segoe UI Symbol" w:cs="Segoe UI Symbol" w:hint="cs"/>
                                    <w:b w:val="0"/>
                                    <w:bCs w:val="0"/>
                                    <w:sz w:val="36"/>
                                    <w:szCs w:val="36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76" w:type="dxa"/>
                          </w:tcPr>
                          <w:p w14:paraId="1B60093C" w14:textId="1C4D8A99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94480529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41CC" w:rsidRPr="00871AC3">
                                  <w:rPr>
                                    <w:rFonts w:ascii="Segoe UI Symbol" w:eastAsia="MS Gothic" w:hAnsi="Segoe UI Symbol" w:cs="Segoe UI Symbol" w:hint="cs"/>
                                    <w:b w:val="0"/>
                                    <w:bCs w:val="0"/>
                                    <w:sz w:val="36"/>
                                    <w:szCs w:val="36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74" w:type="dxa"/>
                          </w:tcPr>
                          <w:p w14:paraId="4E4F01BC" w14:textId="7622B9B6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-20744224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41CC" w:rsidRPr="00871AC3">
                                  <w:rPr>
                                    <w:rFonts w:ascii="Segoe UI Symbol" w:eastAsia="MS Gothic" w:hAnsi="Segoe UI Symbol" w:cs="Segoe UI Symbol" w:hint="cs"/>
                                    <w:b w:val="0"/>
                                    <w:bCs w:val="0"/>
                                    <w:sz w:val="36"/>
                                    <w:szCs w:val="36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75" w:type="dxa"/>
                          </w:tcPr>
                          <w:p w14:paraId="48027951" w14:textId="79BF671B" w:rsidR="00F241CC" w:rsidRPr="00871AC3" w:rsidRDefault="0087262B" w:rsidP="00F241CC">
                            <w:pPr>
                              <w:pStyle w:val="HeadParagraph"/>
                              <w:jc w:val="center"/>
                              <w:rPr>
                                <w:b w:val="0"/>
                                <w:bCs w:val="0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bCs w:val="0"/>
                                  <w:sz w:val="36"/>
                                  <w:szCs w:val="36"/>
                                </w:rPr>
                                <w:id w:val="-151938846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71AC3">
                                  <w:rPr>
                                    <w:rFonts w:ascii="MS Gothic" w:eastAsia="MS Gothic" w:hAnsi="MS Gothic" w:hint="eastAsia"/>
                                    <w:b w:val="0"/>
                                    <w:bCs w:val="0"/>
                                    <w:sz w:val="36"/>
                                    <w:szCs w:val="36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c>
                      </w:tr>
                    </w:tbl>
                    <w:p w14:paraId="4201CCEB" w14:textId="4D1BDBEF" w:rsidR="00020DA5" w:rsidRPr="00871AC3" w:rsidRDefault="00020DA5" w:rsidP="00020DA5">
                      <w:pPr>
                        <w:bidi/>
                        <w:jc w:val="center"/>
                        <w:rPr>
                          <w:b/>
                          <w:bCs/>
                          <w:sz w:val="38"/>
                          <w:szCs w:val="38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أسعار خدمه امريكان اكسبرس و </w:t>
                      </w: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>STC Pay</w:t>
                      </w:r>
                    </w:p>
                    <w:tbl>
                      <w:tblPr>
                        <w:bidiVisual/>
                        <w:tblW w:w="9420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685"/>
                        <w:gridCol w:w="1890"/>
                        <w:gridCol w:w="1980"/>
                        <w:gridCol w:w="2250"/>
                        <w:gridCol w:w="1615"/>
                      </w:tblGrid>
                      <w:tr w:rsidR="00097208" w:rsidRPr="008F6196" w14:paraId="7772DD1E" w14:textId="77777777" w:rsidTr="00DC2C6F">
                        <w:trPr>
                          <w:trHeight w:val="513"/>
                          <w:jc w:val="center"/>
                        </w:trPr>
                        <w:tc>
                          <w:tcPr>
                            <w:tcW w:w="1685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72693261" w14:textId="35F108E2" w:rsidR="00097208" w:rsidRPr="008F6196" w:rsidRDefault="00097208" w:rsidP="00020DA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" w:eastAsia="Times New Roman" w:hAnsi="Arial" w:cs="Arial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خدمة</w:t>
                            </w:r>
                          </w:p>
                        </w:tc>
                        <w:tc>
                          <w:tcPr>
                            <w:tcW w:w="1890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48BEB683" w14:textId="2CC7B1EA" w:rsidR="00097208" w:rsidRPr="008F6196" w:rsidRDefault="00097208" w:rsidP="00020DA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رسوم </w:t>
                            </w:r>
                            <w:r w:rsidRPr="008F6196">
                              <w:rPr>
                                <w:rFonts w:ascii="Arial" w:eastAsia="Times New Roman" w:hAnsi="Arial" w:cs="Arial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تأسيس</w:t>
                            </w:r>
                          </w:p>
                        </w:tc>
                        <w:tc>
                          <w:tcPr>
                            <w:tcW w:w="1980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576CA26B" w14:textId="77777777" w:rsidR="00097208" w:rsidRPr="008F6196" w:rsidRDefault="00097208" w:rsidP="00020DA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رسوم الشهرية</w:t>
                            </w:r>
                          </w:p>
                        </w:tc>
                        <w:tc>
                          <w:tcPr>
                            <w:tcW w:w="2250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0156EACA" w14:textId="0C305EBE" w:rsidR="00097208" w:rsidRPr="00097208" w:rsidRDefault="00097208" w:rsidP="0009720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لنسبة المئوية لكل عملية</w:t>
                            </w:r>
                          </w:p>
                        </w:tc>
                        <w:tc>
                          <w:tcPr>
                            <w:tcW w:w="1615" w:type="dxa"/>
                            <w:vMerge w:val="restart"/>
                            <w:shd w:val="clear" w:color="auto" w:fill="D0CECE" w:themeFill="background2" w:themeFillShade="E6"/>
                            <w:vAlign w:val="center"/>
                          </w:tcPr>
                          <w:p w14:paraId="7D9FD31C" w14:textId="70E347E4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" w:eastAsia="Times New Roman" w:hAnsi="Arial" w:cs="Arial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بلغ لكل عمليه</w:t>
                            </w:r>
                          </w:p>
                        </w:tc>
                      </w:tr>
                      <w:tr w:rsidR="00097208" w:rsidRPr="008F6196" w14:paraId="526F47CD" w14:textId="77777777" w:rsidTr="00DC2C6F">
                        <w:trPr>
                          <w:trHeight w:val="300"/>
                          <w:jc w:val="center"/>
                        </w:trPr>
                        <w:tc>
                          <w:tcPr>
                            <w:tcW w:w="1685" w:type="dxa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01E0A7BB" w14:textId="77777777" w:rsidR="00097208" w:rsidRPr="008F6196" w:rsidRDefault="00097208" w:rsidP="00020DA5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890" w:type="dxa"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228F6E60" w14:textId="77777777" w:rsidR="00097208" w:rsidRPr="008F6196" w:rsidRDefault="00097208" w:rsidP="00020DA5">
                            <w:pPr>
                              <w:bidi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تدفع مره واحده فقط</w:t>
                            </w:r>
                          </w:p>
                        </w:tc>
                        <w:tc>
                          <w:tcPr>
                            <w:tcW w:w="1980" w:type="dxa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738A309E" w14:textId="77777777" w:rsidR="00097208" w:rsidRPr="008F6196" w:rsidRDefault="00097208" w:rsidP="00020DA5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250" w:type="dxa"/>
                            <w:vMerge/>
                            <w:shd w:val="clear" w:color="auto" w:fill="D0CECE" w:themeFill="background2" w:themeFillShade="E6"/>
                            <w:vAlign w:val="center"/>
                            <w:hideMark/>
                          </w:tcPr>
                          <w:p w14:paraId="27930952" w14:textId="77777777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615" w:type="dxa"/>
                            <w:vMerge/>
                            <w:shd w:val="clear" w:color="auto" w:fill="D0CECE" w:themeFill="background2" w:themeFillShade="E6"/>
                            <w:vAlign w:val="center"/>
                          </w:tcPr>
                          <w:p w14:paraId="177802C7" w14:textId="7C717499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</w:tr>
                      <w:tr w:rsidR="00097208" w:rsidRPr="008F6196" w14:paraId="2B732C79" w14:textId="77777777" w:rsidTr="00DC2C6F">
                        <w:trPr>
                          <w:trHeight w:val="300"/>
                          <w:jc w:val="center"/>
                        </w:trPr>
                        <w:tc>
                          <w:tcPr>
                            <w:tcW w:w="1685" w:type="dxa"/>
                            <w:vAlign w:val="center"/>
                            <w:hideMark/>
                          </w:tcPr>
                          <w:p w14:paraId="4BEC9187" w14:textId="1174F44D" w:rsidR="00097208" w:rsidRPr="00020DA5" w:rsidRDefault="00097208" w:rsidP="00020DA5">
                            <w:pPr>
                              <w:bidi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020DA5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امريكان اكسبرس</w:t>
                            </w:r>
                          </w:p>
                        </w:tc>
                        <w:tc>
                          <w:tcPr>
                            <w:tcW w:w="1890" w:type="dxa"/>
                            <w:vAlign w:val="center"/>
                            <w:hideMark/>
                          </w:tcPr>
                          <w:p w14:paraId="4D97BB70" w14:textId="77777777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980" w:type="dxa"/>
                            <w:shd w:val="clear" w:color="auto" w:fill="auto"/>
                            <w:vAlign w:val="center"/>
                            <w:hideMark/>
                          </w:tcPr>
                          <w:p w14:paraId="50FE97E5" w14:textId="4772BF9B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2250" w:type="dxa"/>
                            <w:shd w:val="clear" w:color="auto" w:fill="auto"/>
                            <w:vAlign w:val="center"/>
                            <w:hideMark/>
                          </w:tcPr>
                          <w:p w14:paraId="409DAFE3" w14:textId="3C275109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2.</w:t>
                            </w:r>
                            <w:r>
                              <w:rPr>
                                <w:rFonts w:ascii="Arial" w:eastAsia="Times New Roman" w:hAnsi="Arial" w:cs="Arial"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6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0% </w:t>
                            </w:r>
                          </w:p>
                        </w:tc>
                        <w:tc>
                          <w:tcPr>
                            <w:tcW w:w="1615" w:type="dxa"/>
                            <w:shd w:val="clear" w:color="auto" w:fill="auto"/>
                            <w:vAlign w:val="center"/>
                          </w:tcPr>
                          <w:p w14:paraId="52160EB9" w14:textId="28DA6C70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" w:eastAsia="Times New Roman" w:hAnsi="Arial" w:cs="Arial"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1 ريال</w:t>
                            </w:r>
                          </w:p>
                        </w:tc>
                      </w:tr>
                      <w:tr w:rsidR="00097208" w:rsidRPr="008F6196" w14:paraId="099258E2" w14:textId="77777777" w:rsidTr="00DC2C6F">
                        <w:trPr>
                          <w:trHeight w:val="300"/>
                          <w:jc w:val="center"/>
                        </w:trPr>
                        <w:tc>
                          <w:tcPr>
                            <w:tcW w:w="1685" w:type="dxa"/>
                            <w:vAlign w:val="center"/>
                            <w:hideMark/>
                          </w:tcPr>
                          <w:p w14:paraId="069E0A09" w14:textId="5898A649" w:rsidR="00097208" w:rsidRPr="00020DA5" w:rsidRDefault="00097208" w:rsidP="00020DA5">
                            <w:pPr>
                              <w:bidi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020DA5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TC Pay</w:t>
                            </w:r>
                          </w:p>
                        </w:tc>
                        <w:tc>
                          <w:tcPr>
                            <w:tcW w:w="1890" w:type="dxa"/>
                            <w:vAlign w:val="center"/>
                            <w:hideMark/>
                          </w:tcPr>
                          <w:p w14:paraId="77F3BBA1" w14:textId="77777777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1980" w:type="dxa"/>
                            <w:shd w:val="clear" w:color="auto" w:fill="auto"/>
                            <w:vAlign w:val="center"/>
                            <w:hideMark/>
                          </w:tcPr>
                          <w:p w14:paraId="5C7210D0" w14:textId="77777777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مجانا</w:t>
                            </w:r>
                          </w:p>
                        </w:tc>
                        <w:tc>
                          <w:tcPr>
                            <w:tcW w:w="2250" w:type="dxa"/>
                            <w:shd w:val="clear" w:color="auto" w:fill="auto"/>
                            <w:vAlign w:val="center"/>
                            <w:hideMark/>
                          </w:tcPr>
                          <w:p w14:paraId="3E094754" w14:textId="4DC992C3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" w:eastAsia="Times New Roman" w:hAnsi="Arial" w:cs="Arial"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1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  <w:r>
                              <w:rPr>
                                <w:rFonts w:ascii="Arial" w:eastAsia="Times New Roman" w:hAnsi="Arial" w:cs="Arial"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70</w:t>
                            </w:r>
                            <w:r w:rsidRPr="008F619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% </w:t>
                            </w:r>
                          </w:p>
                        </w:tc>
                        <w:tc>
                          <w:tcPr>
                            <w:tcW w:w="1615" w:type="dxa"/>
                            <w:shd w:val="clear" w:color="auto" w:fill="auto"/>
                            <w:vAlign w:val="center"/>
                          </w:tcPr>
                          <w:p w14:paraId="1EFBE92F" w14:textId="2B9282B4" w:rsidR="00097208" w:rsidRPr="008F6196" w:rsidRDefault="00097208" w:rsidP="004F39C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" w:eastAsia="Times New Roman" w:hAnsi="Arial" w:cs="Arial"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>1 ريال</w:t>
                            </w:r>
                          </w:p>
                        </w:tc>
                      </w:tr>
                    </w:tbl>
                    <w:p w14:paraId="7D94E54F" w14:textId="77777777" w:rsidR="00020DA5" w:rsidRDefault="00020DA5" w:rsidP="00020DA5">
                      <w:pPr>
                        <w:bidi/>
                        <w:rPr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5189EB2B" w14:textId="330FBB65" w:rsidR="00020DA5" w:rsidRDefault="00020DA5" w:rsidP="00020DA5">
                      <w:pPr>
                        <w:bidi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871AC3">
                        <w:rPr>
                          <w:b/>
                          <w:bCs/>
                          <w:sz w:val="26"/>
                          <w:szCs w:val="26"/>
                          <w:rtl/>
                        </w:rPr>
                        <w:t>ملاحظ</w:t>
                      </w:r>
                      <w:r>
                        <w:rPr>
                          <w:rFonts w:hint="cs"/>
                          <w:b/>
                          <w:bCs/>
                          <w:sz w:val="26"/>
                          <w:szCs w:val="26"/>
                          <w:rtl/>
                        </w:rPr>
                        <w:t>ة</w:t>
                      </w:r>
                      <w:r w:rsidRPr="00871AC3">
                        <w:rPr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: امريكان اكسبرس و </w:t>
                      </w:r>
                      <w:r w:rsidRPr="00871AC3">
                        <w:rPr>
                          <w:b/>
                          <w:bCs/>
                          <w:sz w:val="26"/>
                          <w:szCs w:val="26"/>
                        </w:rPr>
                        <w:t>STC Pay</w:t>
                      </w:r>
                      <w:r w:rsidRPr="00871AC3">
                        <w:rPr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لها عقود منفصله مباشره مع مزود الخدم</w:t>
                      </w:r>
                      <w:r>
                        <w:rPr>
                          <w:rFonts w:hint="cs"/>
                          <w:b/>
                          <w:bCs/>
                          <w:sz w:val="26"/>
                          <w:szCs w:val="26"/>
                          <w:rtl/>
                        </w:rPr>
                        <w:t>ة</w:t>
                      </w:r>
                      <w:r w:rsidRPr="00871AC3">
                        <w:rPr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.</w:t>
                      </w:r>
                    </w:p>
                    <w:p w14:paraId="3AD7D961" w14:textId="05BB32FC" w:rsidR="006A210E" w:rsidRDefault="006A210E" w:rsidP="00871AC3">
                      <w:pPr>
                        <w:pStyle w:val="HeadParagraph"/>
                        <w:jc w:val="center"/>
                        <w:rPr>
                          <w:sz w:val="44"/>
                          <w:szCs w:val="44"/>
                        </w:rPr>
                      </w:pPr>
                    </w:p>
                    <w:p w14:paraId="799FB1BA" w14:textId="77777777" w:rsidR="006A210E" w:rsidRPr="006A210E" w:rsidRDefault="006A210E" w:rsidP="00871AC3">
                      <w:pPr>
                        <w:pStyle w:val="HeadParagraph"/>
                        <w:jc w:val="center"/>
                        <w:rPr>
                          <w:sz w:val="34"/>
                          <w:szCs w:val="34"/>
                        </w:rPr>
                      </w:pPr>
                    </w:p>
                    <w:p w14:paraId="41632A85" w14:textId="30707977" w:rsidR="006A210E" w:rsidRDefault="006A210E" w:rsidP="006A210E">
                      <w:pPr>
                        <w:pStyle w:val="HeadParagraph"/>
                        <w:jc w:val="right"/>
                        <w:rPr>
                          <w:color w:val="ED7D31" w:themeColor="accent2"/>
                          <w:sz w:val="28"/>
                          <w:szCs w:val="28"/>
                        </w:rPr>
                      </w:pPr>
                      <w:r w:rsidRPr="006A210E">
                        <w:rPr>
                          <w:color w:val="ED7D31" w:themeColor="accent2"/>
                          <w:sz w:val="28"/>
                          <w:szCs w:val="28"/>
                        </w:rPr>
                        <w:t>www.hyperpay.com</w:t>
                      </w:r>
                    </w:p>
                    <w:p w14:paraId="65F0A1F8" w14:textId="77777777" w:rsidR="006A210E" w:rsidRPr="006A210E" w:rsidRDefault="006A210E" w:rsidP="006A210E">
                      <w:pPr>
                        <w:pStyle w:val="HeadParagraph"/>
                        <w:jc w:val="right"/>
                        <w:rPr>
                          <w:color w:val="ED7D31" w:themeColor="accent2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7FD5" w:rsidRPr="007C48B5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B47B3F7" wp14:editId="6FD79882">
                <wp:simplePos x="0" y="0"/>
                <wp:positionH relativeFrom="leftMargin">
                  <wp:align>right</wp:align>
                </wp:positionH>
                <wp:positionV relativeFrom="page">
                  <wp:posOffset>9712960</wp:posOffset>
                </wp:positionV>
                <wp:extent cx="325120" cy="34544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20" cy="345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D3D3C" w14:textId="17F2CC9B" w:rsidR="007C48B5" w:rsidRDefault="00092A8B" w:rsidP="007C48B5">
                            <w:r>
                              <w:rPr>
                                <w:rFonts w:hint="cs"/>
                                <w:color w:val="FFFFFF" w:themeColor="background1"/>
                                <w:sz w:val="24"/>
                                <w:szCs w:val="24"/>
                                <w:rtl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7B3F7" id="_x0000_s1033" type="#_x0000_t202" style="position:absolute;margin-left:-25.6pt;margin-top:764.8pt;width:25.6pt;height:27.2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" filled="f" stroked="f">
                <v:textbox>
                  <w:txbxContent>
                    <w:p w14:paraId="443D3D3C" w14:textId="17F2CC9B" w:rsidR="007C48B5" w:rsidRDefault="00092A8B" w:rsidP="007C48B5">
                      <w:r>
                        <w:rPr>
                          <w:rFonts w:hint="cs"/>
                          <w:color w:val="FFFFFF" w:themeColor="background1"/>
                          <w:sz w:val="24"/>
                          <w:szCs w:val="24"/>
                          <w:rtl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F80C7C" w:rsidRPr="00F80C7C">
        <w:rPr>
          <w:noProof/>
        </w:rPr>
        <w:drawing>
          <wp:anchor distT="0" distB="0" distL="114300" distR="114300" simplePos="0" relativeHeight="251671552" behindDoc="0" locked="0" layoutInCell="1" allowOverlap="1" wp14:anchorId="59361200" wp14:editId="753918A5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87640" cy="10046335"/>
            <wp:effectExtent l="0" t="0" r="381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640" cy="1004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55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63770" w14:textId="77777777" w:rsidR="0087262B" w:rsidRDefault="0087262B" w:rsidP="003550B4">
      <w:pPr>
        <w:spacing w:after="0" w:line="240" w:lineRule="auto"/>
      </w:pPr>
      <w:r>
        <w:separator/>
      </w:r>
    </w:p>
  </w:endnote>
  <w:endnote w:type="continuationSeparator" w:id="0">
    <w:p w14:paraId="63CCE500" w14:textId="77777777" w:rsidR="0087262B" w:rsidRDefault="0087262B" w:rsidP="00355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to">
    <w:altName w:val="Times New Roman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A782BE" w14:textId="77777777" w:rsidR="0087262B" w:rsidRDefault="0087262B" w:rsidP="003550B4">
      <w:pPr>
        <w:spacing w:after="0" w:line="240" w:lineRule="auto"/>
      </w:pPr>
      <w:r>
        <w:separator/>
      </w:r>
    </w:p>
  </w:footnote>
  <w:footnote w:type="continuationSeparator" w:id="0">
    <w:p w14:paraId="0B108EB2" w14:textId="77777777" w:rsidR="0087262B" w:rsidRDefault="0087262B" w:rsidP="003550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7E685E8"/>
    <w:multiLevelType w:val="hybridMultilevel"/>
    <w:tmpl w:val="6A552054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96CB04A"/>
    <w:multiLevelType w:val="hybridMultilevel"/>
    <w:tmpl w:val="5A6ABD27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3375385"/>
    <w:multiLevelType w:val="hybridMultilevel"/>
    <w:tmpl w:val="E2373D3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49F3D10"/>
    <w:multiLevelType w:val="hybridMultilevel"/>
    <w:tmpl w:val="73725384"/>
    <w:lvl w:ilvl="0" w:tplc="474226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27268"/>
    <w:multiLevelType w:val="multilevel"/>
    <w:tmpl w:val="8C867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237DA0"/>
    <w:multiLevelType w:val="multilevel"/>
    <w:tmpl w:val="40FECA28"/>
    <w:lvl w:ilvl="0">
      <w:start w:val="1"/>
      <w:numFmt w:val="decimal"/>
      <w:lvlText w:val="%1."/>
      <w:lvlJc w:val="left"/>
      <w:pPr>
        <w:tabs>
          <w:tab w:val="num" w:pos="720"/>
        </w:tabs>
        <w:ind w:left="576" w:hanging="576"/>
      </w:pPr>
      <w:rPr>
        <w:rFonts w:ascii="Calibri" w:hAnsi="Calibri" w:hint="default"/>
        <w:b/>
        <w:i w:val="0"/>
        <w:caps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1">
      <w:start w:val="1"/>
      <w:numFmt w:val="decimal"/>
      <w:lvlText w:val="%2-"/>
      <w:lvlJc w:val="left"/>
      <w:pPr>
        <w:tabs>
          <w:tab w:val="num" w:pos="720"/>
        </w:tabs>
        <w:ind w:left="576" w:hanging="576"/>
      </w:pPr>
      <w:rPr>
        <w:rFonts w:ascii="Calibri" w:eastAsia="Times New Roman" w:hAnsi="Calibri" w:cs="Times New Roman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152" w:hanging="576"/>
      </w:pPr>
      <w:rPr>
        <w:rFonts w:ascii="Calibri" w:hAnsi="Calibri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1728" w:hanging="576"/>
      </w:pPr>
      <w:rPr>
        <w:rFonts w:ascii="Calibri" w:hAnsi="Calibri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4">
      <w:start w:val="1"/>
      <w:numFmt w:val="lowerRoman"/>
      <w:lvlText w:val="(%5)"/>
      <w:lvlJc w:val="left"/>
      <w:pPr>
        <w:tabs>
          <w:tab w:val="num" w:pos="3600"/>
        </w:tabs>
        <w:ind w:left="2880" w:firstLine="0"/>
      </w:pPr>
      <w:rPr>
        <w:rFonts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39E00B34"/>
    <w:multiLevelType w:val="hybridMultilevel"/>
    <w:tmpl w:val="CA6ACA22"/>
    <w:lvl w:ilvl="0" w:tplc="64F6D1F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F8262"/>
    <w:multiLevelType w:val="hybridMultilevel"/>
    <w:tmpl w:val="8326F54E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656E04DF"/>
    <w:multiLevelType w:val="multilevel"/>
    <w:tmpl w:val="1FAEAEF6"/>
    <w:lvl w:ilvl="0">
      <w:start w:val="1"/>
      <w:numFmt w:val="decimal"/>
      <w:pStyle w:val="BodyList1"/>
      <w:lvlText w:val="%1."/>
      <w:lvlJc w:val="left"/>
      <w:pPr>
        <w:tabs>
          <w:tab w:val="num" w:pos="720"/>
        </w:tabs>
        <w:ind w:left="576" w:hanging="576"/>
      </w:pPr>
      <w:rPr>
        <w:rFonts w:ascii="Calibri" w:hAnsi="Calibri" w:hint="default"/>
        <w:b/>
        <w:i w:val="0"/>
        <w:caps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1">
      <w:start w:val="1"/>
      <w:numFmt w:val="decimal"/>
      <w:pStyle w:val="BodyList2"/>
      <w:lvlText w:val="%2."/>
      <w:lvlJc w:val="left"/>
      <w:pPr>
        <w:tabs>
          <w:tab w:val="num" w:pos="720"/>
        </w:tabs>
        <w:ind w:left="576" w:hanging="576"/>
      </w:pPr>
      <w:rPr>
        <w:rFonts w:ascii="Calibri" w:eastAsia="Times New Roman" w:hAnsi="Calibri" w:cs="Times New Roman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2">
      <w:start w:val="1"/>
      <w:numFmt w:val="lowerLetter"/>
      <w:pStyle w:val="BodyList3"/>
      <w:lvlText w:val="(%3)"/>
      <w:lvlJc w:val="left"/>
      <w:pPr>
        <w:tabs>
          <w:tab w:val="num" w:pos="1440"/>
        </w:tabs>
        <w:ind w:left="1152" w:hanging="576"/>
      </w:pPr>
      <w:rPr>
        <w:rFonts w:ascii="Calibri" w:hAnsi="Calibri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3">
      <w:start w:val="1"/>
      <w:numFmt w:val="lowerRoman"/>
      <w:pStyle w:val="BodyList4"/>
      <w:lvlText w:val="(%4)"/>
      <w:lvlJc w:val="left"/>
      <w:pPr>
        <w:tabs>
          <w:tab w:val="num" w:pos="2160"/>
        </w:tabs>
        <w:ind w:left="1728" w:hanging="576"/>
      </w:pPr>
      <w:rPr>
        <w:rFonts w:ascii="Calibri" w:hAnsi="Calibri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4">
      <w:start w:val="1"/>
      <w:numFmt w:val="lowerRoman"/>
      <w:lvlText w:val="(%5)"/>
      <w:lvlJc w:val="left"/>
      <w:pPr>
        <w:tabs>
          <w:tab w:val="num" w:pos="3600"/>
        </w:tabs>
        <w:ind w:left="2880" w:firstLine="0"/>
      </w:pPr>
      <w:rPr>
        <w:rFonts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u w:val="none"/>
        <w:effect w:val="none"/>
        <w:vertAlign w:val="baseline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664C45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89D0A6D"/>
    <w:multiLevelType w:val="hybridMultilevel"/>
    <w:tmpl w:val="BE13FC91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771777AD"/>
    <w:multiLevelType w:val="multilevel"/>
    <w:tmpl w:val="ED00C30C"/>
    <w:lvl w:ilvl="0">
      <w:start w:val="1"/>
      <w:numFmt w:val="decimal"/>
      <w:pStyle w:val="ListParties"/>
      <w:lvlText w:val="(%1)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Scha"/>
      <w:lvlText w:val="(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79AA456B"/>
    <w:multiLevelType w:val="hybridMultilevel"/>
    <w:tmpl w:val="C0367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695629"/>
    <w:multiLevelType w:val="hybridMultilevel"/>
    <w:tmpl w:val="853E3682"/>
    <w:lvl w:ilvl="0" w:tplc="AD3E90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"/>
  </w:num>
  <w:num w:numId="6">
    <w:abstractNumId w:val="1"/>
  </w:num>
  <w:num w:numId="7">
    <w:abstractNumId w:val="9"/>
  </w:num>
  <w:num w:numId="8">
    <w:abstractNumId w:val="12"/>
  </w:num>
  <w:num w:numId="9">
    <w:abstractNumId w:val="7"/>
  </w:num>
  <w:num w:numId="10">
    <w:abstractNumId w:val="10"/>
  </w:num>
  <w:num w:numId="11">
    <w:abstractNumId w:val="0"/>
  </w:num>
  <w:num w:numId="12">
    <w:abstractNumId w:val="13"/>
  </w:num>
  <w:num w:numId="13">
    <w:abstractNumId w:val="6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TQ3NjM2tzA0MrRQ0lEKTi0uzszPAykwNKkFAAwLOWotAAAA"/>
  </w:docVars>
  <w:rsids>
    <w:rsidRoot w:val="002674A4"/>
    <w:rsid w:val="0000675E"/>
    <w:rsid w:val="00013D66"/>
    <w:rsid w:val="00020DA5"/>
    <w:rsid w:val="000412A9"/>
    <w:rsid w:val="00092A8B"/>
    <w:rsid w:val="00097208"/>
    <w:rsid w:val="000A2C20"/>
    <w:rsid w:val="000B56A6"/>
    <w:rsid w:val="000D0ED2"/>
    <w:rsid w:val="000E6FA1"/>
    <w:rsid w:val="000F7858"/>
    <w:rsid w:val="00112526"/>
    <w:rsid w:val="00174551"/>
    <w:rsid w:val="001760D4"/>
    <w:rsid w:val="00183DFD"/>
    <w:rsid w:val="00190A80"/>
    <w:rsid w:val="001B59CB"/>
    <w:rsid w:val="001D3357"/>
    <w:rsid w:val="001E2472"/>
    <w:rsid w:val="001F3859"/>
    <w:rsid w:val="00232FA9"/>
    <w:rsid w:val="002467E9"/>
    <w:rsid w:val="0025523C"/>
    <w:rsid w:val="002607AE"/>
    <w:rsid w:val="002674A4"/>
    <w:rsid w:val="00272C4B"/>
    <w:rsid w:val="002A3769"/>
    <w:rsid w:val="002A4BB3"/>
    <w:rsid w:val="002C396C"/>
    <w:rsid w:val="0030002C"/>
    <w:rsid w:val="003118C6"/>
    <w:rsid w:val="00325574"/>
    <w:rsid w:val="00344A5F"/>
    <w:rsid w:val="003550B4"/>
    <w:rsid w:val="003848B6"/>
    <w:rsid w:val="00394E7E"/>
    <w:rsid w:val="003A1104"/>
    <w:rsid w:val="003E3DFB"/>
    <w:rsid w:val="003F387E"/>
    <w:rsid w:val="0042159D"/>
    <w:rsid w:val="00424422"/>
    <w:rsid w:val="004874DD"/>
    <w:rsid w:val="004F39CE"/>
    <w:rsid w:val="00517FD8"/>
    <w:rsid w:val="00546C80"/>
    <w:rsid w:val="00556EEE"/>
    <w:rsid w:val="00590116"/>
    <w:rsid w:val="005964C3"/>
    <w:rsid w:val="005A3E6B"/>
    <w:rsid w:val="005C53BB"/>
    <w:rsid w:val="005D0E1E"/>
    <w:rsid w:val="005D6486"/>
    <w:rsid w:val="005E4128"/>
    <w:rsid w:val="00630B7E"/>
    <w:rsid w:val="00633196"/>
    <w:rsid w:val="00645452"/>
    <w:rsid w:val="00670D38"/>
    <w:rsid w:val="00697FAE"/>
    <w:rsid w:val="006A210E"/>
    <w:rsid w:val="006B0FBD"/>
    <w:rsid w:val="0071468C"/>
    <w:rsid w:val="007247A9"/>
    <w:rsid w:val="00734584"/>
    <w:rsid w:val="0075696D"/>
    <w:rsid w:val="00762170"/>
    <w:rsid w:val="00791817"/>
    <w:rsid w:val="007C409E"/>
    <w:rsid w:val="007C48B5"/>
    <w:rsid w:val="007E509C"/>
    <w:rsid w:val="007F1A15"/>
    <w:rsid w:val="007F27B1"/>
    <w:rsid w:val="007F3C87"/>
    <w:rsid w:val="00807B8D"/>
    <w:rsid w:val="00826723"/>
    <w:rsid w:val="00841179"/>
    <w:rsid w:val="00871AC3"/>
    <w:rsid w:val="0087262B"/>
    <w:rsid w:val="00877D88"/>
    <w:rsid w:val="008A2F10"/>
    <w:rsid w:val="008B3CDF"/>
    <w:rsid w:val="008B5622"/>
    <w:rsid w:val="008C31AD"/>
    <w:rsid w:val="008D4915"/>
    <w:rsid w:val="008F6196"/>
    <w:rsid w:val="00911535"/>
    <w:rsid w:val="0093085D"/>
    <w:rsid w:val="009622B5"/>
    <w:rsid w:val="00976C6B"/>
    <w:rsid w:val="009869E2"/>
    <w:rsid w:val="00987FD5"/>
    <w:rsid w:val="009956C7"/>
    <w:rsid w:val="009C45C7"/>
    <w:rsid w:val="009C508D"/>
    <w:rsid w:val="00A13E4C"/>
    <w:rsid w:val="00A1774F"/>
    <w:rsid w:val="00A22DDC"/>
    <w:rsid w:val="00A4376C"/>
    <w:rsid w:val="00A65B47"/>
    <w:rsid w:val="00A72C2C"/>
    <w:rsid w:val="00A735C6"/>
    <w:rsid w:val="00A908AA"/>
    <w:rsid w:val="00A9440F"/>
    <w:rsid w:val="00A960DF"/>
    <w:rsid w:val="00A96158"/>
    <w:rsid w:val="00A97B1A"/>
    <w:rsid w:val="00AA026D"/>
    <w:rsid w:val="00AA30D9"/>
    <w:rsid w:val="00AB5B36"/>
    <w:rsid w:val="00AC2AC0"/>
    <w:rsid w:val="00AD5158"/>
    <w:rsid w:val="00B2047C"/>
    <w:rsid w:val="00B56F16"/>
    <w:rsid w:val="00B57803"/>
    <w:rsid w:val="00B61406"/>
    <w:rsid w:val="00B64139"/>
    <w:rsid w:val="00B7494A"/>
    <w:rsid w:val="00B825A1"/>
    <w:rsid w:val="00BA576C"/>
    <w:rsid w:val="00BA7337"/>
    <w:rsid w:val="00BC340B"/>
    <w:rsid w:val="00C04943"/>
    <w:rsid w:val="00C20165"/>
    <w:rsid w:val="00C40718"/>
    <w:rsid w:val="00C54D9C"/>
    <w:rsid w:val="00C75045"/>
    <w:rsid w:val="00CA107A"/>
    <w:rsid w:val="00CB0B9E"/>
    <w:rsid w:val="00CB2789"/>
    <w:rsid w:val="00CC7628"/>
    <w:rsid w:val="00D53B6F"/>
    <w:rsid w:val="00D665B1"/>
    <w:rsid w:val="00DA4D1A"/>
    <w:rsid w:val="00DC2C6F"/>
    <w:rsid w:val="00DD0A9F"/>
    <w:rsid w:val="00DF3879"/>
    <w:rsid w:val="00DF7A5E"/>
    <w:rsid w:val="00E16A30"/>
    <w:rsid w:val="00E40FD1"/>
    <w:rsid w:val="00E5091A"/>
    <w:rsid w:val="00E63C44"/>
    <w:rsid w:val="00E6511D"/>
    <w:rsid w:val="00E817A2"/>
    <w:rsid w:val="00E8526A"/>
    <w:rsid w:val="00EC2340"/>
    <w:rsid w:val="00F241CC"/>
    <w:rsid w:val="00F70E6A"/>
    <w:rsid w:val="00F768CD"/>
    <w:rsid w:val="00F80C7C"/>
    <w:rsid w:val="00FA5B78"/>
    <w:rsid w:val="00FB4203"/>
    <w:rsid w:val="00FE76C1"/>
    <w:rsid w:val="00FF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2F20"/>
  <w15:chartTrackingRefBased/>
  <w15:docId w15:val="{4D48962F-34D3-414B-BE22-96F9615E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BodyList1"/>
    <w:next w:val="Normal"/>
    <w:link w:val="Heading1Char"/>
    <w:uiPriority w:val="9"/>
    <w:qFormat/>
    <w:rsid w:val="00F80C7C"/>
    <w:pPr>
      <w:outlineLvl w:val="0"/>
    </w:pPr>
    <w:rPr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80C7C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F80C7C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HeadParagraph">
    <w:name w:val="Head Paragraph"/>
    <w:qFormat/>
    <w:rsid w:val="00F80C7C"/>
    <w:pPr>
      <w:spacing w:before="240" w:after="120" w:line="276" w:lineRule="auto"/>
      <w:jc w:val="both"/>
    </w:pPr>
    <w:rPr>
      <w:rFonts w:ascii="Calibri" w:eastAsia="Calibri" w:hAnsi="Calibri" w:cs="Arial"/>
      <w:b/>
      <w:bCs/>
    </w:rPr>
  </w:style>
  <w:style w:type="paragraph" w:customStyle="1" w:styleId="NormalSpaced">
    <w:name w:val="NormalSpaced"/>
    <w:basedOn w:val="Normal"/>
    <w:next w:val="Normal"/>
    <w:autoRedefine/>
    <w:rsid w:val="00F80C7C"/>
    <w:pPr>
      <w:spacing w:after="240" w:line="300" w:lineRule="atLeast"/>
      <w:jc w:val="both"/>
    </w:pPr>
    <w:rPr>
      <w:rFonts w:ascii="Calibri" w:eastAsia="Times New Roman" w:hAnsi="Calibri" w:cs="Times New Roman"/>
      <w:bCs/>
      <w:lang w:val="en-GB"/>
    </w:rPr>
  </w:style>
  <w:style w:type="paragraph" w:customStyle="1" w:styleId="ListParties">
    <w:name w:val="List Parties"/>
    <w:basedOn w:val="Normal"/>
    <w:autoRedefine/>
    <w:rsid w:val="00F80C7C"/>
    <w:pPr>
      <w:numPr>
        <w:numId w:val="1"/>
      </w:numPr>
      <w:spacing w:before="120" w:after="120" w:line="300" w:lineRule="atLeast"/>
      <w:jc w:val="both"/>
    </w:pPr>
    <w:rPr>
      <w:rFonts w:ascii="Calibri" w:eastAsia="Times New Roman" w:hAnsi="Calibri" w:cs="Times New Roman"/>
      <w:szCs w:val="20"/>
      <w:lang w:val="en-GB"/>
    </w:rPr>
  </w:style>
  <w:style w:type="paragraph" w:customStyle="1" w:styleId="Scha">
    <w:name w:val="Sch a)"/>
    <w:basedOn w:val="Normal"/>
    <w:rsid w:val="00F80C7C"/>
    <w:pPr>
      <w:numPr>
        <w:ilvl w:val="1"/>
        <w:numId w:val="1"/>
      </w:numPr>
      <w:spacing w:after="0" w:line="300" w:lineRule="atLeast"/>
      <w:jc w:val="both"/>
    </w:pPr>
    <w:rPr>
      <w:rFonts w:ascii="Calibri" w:eastAsia="Times New Roman" w:hAnsi="Calibri" w:cs="Times New Roman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80C7C"/>
    <w:rPr>
      <w:rFonts w:ascii="Calibri" w:eastAsia="Times New Roman" w:hAnsi="Calibri" w:cs="Times New Roman"/>
      <w:b/>
      <w:smallCaps/>
      <w:szCs w:val="20"/>
      <w:lang w:val="x-none" w:eastAsia="x-none"/>
    </w:rPr>
  </w:style>
  <w:style w:type="paragraph" w:customStyle="1" w:styleId="BodyList1">
    <w:name w:val="Body List 1"/>
    <w:rsid w:val="00F80C7C"/>
    <w:pPr>
      <w:keepNext/>
      <w:numPr>
        <w:numId w:val="2"/>
      </w:numPr>
      <w:spacing w:before="240" w:after="120" w:line="276" w:lineRule="auto"/>
    </w:pPr>
    <w:rPr>
      <w:rFonts w:ascii="Calibri" w:eastAsia="Times New Roman" w:hAnsi="Calibri" w:cs="Times New Roman"/>
      <w:b/>
      <w:smallCaps/>
      <w:szCs w:val="20"/>
    </w:rPr>
  </w:style>
  <w:style w:type="paragraph" w:customStyle="1" w:styleId="BodyList2">
    <w:name w:val="Body List 2"/>
    <w:rsid w:val="00F80C7C"/>
    <w:pPr>
      <w:numPr>
        <w:ilvl w:val="1"/>
        <w:numId w:val="2"/>
      </w:numPr>
      <w:spacing w:before="120" w:after="120" w:line="276" w:lineRule="auto"/>
      <w:jc w:val="both"/>
    </w:pPr>
    <w:rPr>
      <w:rFonts w:ascii="Calibri" w:eastAsia="Times New Roman" w:hAnsi="Calibri" w:cs="Times New Roman"/>
      <w:szCs w:val="20"/>
    </w:rPr>
  </w:style>
  <w:style w:type="paragraph" w:customStyle="1" w:styleId="BodyList3">
    <w:name w:val="Body List 3"/>
    <w:rsid w:val="00F80C7C"/>
    <w:pPr>
      <w:numPr>
        <w:ilvl w:val="2"/>
        <w:numId w:val="2"/>
      </w:numPr>
      <w:spacing w:before="120" w:after="120" w:line="276" w:lineRule="auto"/>
      <w:jc w:val="both"/>
    </w:pPr>
    <w:rPr>
      <w:rFonts w:ascii="Calibri" w:eastAsia="Times New Roman" w:hAnsi="Calibri" w:cs="Times New Roman"/>
      <w:szCs w:val="20"/>
    </w:rPr>
  </w:style>
  <w:style w:type="paragraph" w:customStyle="1" w:styleId="BodyList4">
    <w:name w:val="Body List 4"/>
    <w:rsid w:val="00F80C7C"/>
    <w:pPr>
      <w:numPr>
        <w:ilvl w:val="3"/>
        <w:numId w:val="2"/>
      </w:numPr>
      <w:spacing w:before="120" w:after="120" w:line="276" w:lineRule="auto"/>
      <w:jc w:val="both"/>
    </w:pPr>
    <w:rPr>
      <w:rFonts w:ascii="Calibri" w:eastAsia="Times New Roman" w:hAnsi="Calibri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355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0B4"/>
  </w:style>
  <w:style w:type="paragraph" w:styleId="Footer">
    <w:name w:val="footer"/>
    <w:basedOn w:val="Normal"/>
    <w:link w:val="FooterChar"/>
    <w:uiPriority w:val="99"/>
    <w:unhideWhenUsed/>
    <w:rsid w:val="00355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0B4"/>
  </w:style>
  <w:style w:type="table" w:styleId="TableGrid">
    <w:name w:val="Table Grid"/>
    <w:basedOn w:val="TableNormal"/>
    <w:uiPriority w:val="39"/>
    <w:rsid w:val="00355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0F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Calendar1">
    <w:name w:val="Calendar 1"/>
    <w:basedOn w:val="TableNormal"/>
    <w:uiPriority w:val="99"/>
    <w:qFormat/>
    <w:rsid w:val="006B0FBD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Paragraph">
    <w:name w:val="List Paragraph"/>
    <w:basedOn w:val="Normal"/>
    <w:uiPriority w:val="34"/>
    <w:qFormat/>
    <w:rsid w:val="00AB5B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3879"/>
    <w:rPr>
      <w:color w:val="0000FF"/>
      <w:u w:val="single"/>
    </w:rPr>
  </w:style>
  <w:style w:type="table" w:styleId="TableGridLight">
    <w:name w:val="Grid Table Light"/>
    <w:basedOn w:val="TableNormal"/>
    <w:uiPriority w:val="40"/>
    <w:rsid w:val="008F619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A210E"/>
    <w:rPr>
      <w:color w:val="605E5C"/>
      <w:shd w:val="clear" w:color="auto" w:fill="E1DFDD"/>
    </w:rPr>
  </w:style>
  <w:style w:type="paragraph" w:customStyle="1" w:styleId="gmail-m-7210589315075968588msolistparagraph">
    <w:name w:val="gmail-m_-7210589315075968588msolistparagraph"/>
    <w:basedOn w:val="Normal"/>
    <w:rsid w:val="007F27B1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7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D26F5-2642-4E9E-AA96-A7D7A7C64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d Alaqra'a</dc:creator>
  <cp:keywords/>
  <dc:description/>
  <cp:lastModifiedBy>abdulrahman almalki</cp:lastModifiedBy>
  <cp:revision>89</cp:revision>
  <dcterms:created xsi:type="dcterms:W3CDTF">2020-07-09T11:28:00Z</dcterms:created>
  <dcterms:modified xsi:type="dcterms:W3CDTF">2020-11-02T13:43:00Z</dcterms:modified>
</cp:coreProperties>
</file>